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CD57B" w14:textId="4A2351E3" w:rsidR="00EC1647" w:rsidRPr="00DB674E" w:rsidRDefault="00EC1647" w:rsidP="00EC1647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</w:pPr>
      <w:proofErr w:type="spellStart"/>
      <w:r w:rsidRPr="0003484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Kraków</w:t>
      </w:r>
      <w:proofErr w:type="spellEnd"/>
      <w:r w:rsidRPr="0003484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,</w:t>
      </w:r>
      <w:r w:rsidR="00B51206" w:rsidRPr="0003484F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 xml:space="preserve"> </w:t>
      </w:r>
      <w:sdt>
        <w:sdtPr>
          <w:rPr>
            <w:rStyle w:val="spellingerror"/>
            <w:rFonts w:ascii="Calibri Light" w:eastAsia="Calibri Light" w:hAnsi="Calibri Light" w:cs="Calibri Light"/>
            <w:sz w:val="22"/>
            <w:szCs w:val="22"/>
            <w:lang w:val="en-US"/>
          </w:rPr>
          <w:alias w:val="date"/>
          <w:tag w:val="date"/>
          <w:id w:val="195898880"/>
          <w:placeholder>
            <w:docPart w:val="3BC90BECED714FF4B401298A6A89D1D5"/>
          </w:placeholder>
          <w:showingPlcHdr/>
          <w:text/>
        </w:sdtPr>
        <w:sdtEndPr>
          <w:rPr>
            <w:rStyle w:val="spellingerror"/>
          </w:rPr>
        </w:sdtEndPr>
        <w:sdtContent>
          <w:r w:rsidR="00E802DB" w:rsidRPr="00DB674E">
            <w:rPr>
              <w:rStyle w:val="Tekstzastpczy"/>
              <w:lang w:val="en-US"/>
            </w:rPr>
            <w:t>Enter</w:t>
          </w:r>
          <w:r w:rsidR="00FA4350" w:rsidRPr="00DB674E">
            <w:rPr>
              <w:rStyle w:val="Tekstzastpczy"/>
              <w:lang w:val="en-US"/>
            </w:rPr>
            <w:t xml:space="preserve"> the</w:t>
          </w:r>
          <w:r w:rsidR="00B51206" w:rsidRPr="00DB674E">
            <w:rPr>
              <w:rStyle w:val="Tekstzastpczy"/>
              <w:lang w:val="en-US"/>
            </w:rPr>
            <w:t xml:space="preserve"> date</w:t>
          </w:r>
        </w:sdtContent>
      </w:sdt>
      <w:r w:rsidRPr="00DB674E">
        <w:rPr>
          <w:rStyle w:val="normaltextrun"/>
          <w:rFonts w:asciiTheme="majorHAnsi" w:eastAsia="Calibri Light" w:hAnsiTheme="majorHAnsi" w:cstheme="majorHAnsi"/>
          <w:sz w:val="22"/>
          <w:szCs w:val="22"/>
          <w:lang w:val="en-US"/>
        </w:rPr>
        <w:t> </w:t>
      </w:r>
    </w:p>
    <w:p w14:paraId="69FBE4A5" w14:textId="495641BC" w:rsidR="00EC1647" w:rsidRPr="00DB674E" w:rsidRDefault="0003484F" w:rsidP="00EC1647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sdt>
        <w:sdtPr>
          <w:rPr>
            <w:rStyle w:val="normaltextrun"/>
            <w:rFonts w:asciiTheme="majorHAnsi" w:eastAsia="Calibri Light" w:hAnsiTheme="majorHAnsi" w:cstheme="majorHAnsi"/>
            <w:color w:val="000000" w:themeColor="text1"/>
            <w:sz w:val="22"/>
            <w:szCs w:val="22"/>
            <w:lang w:val="en-US"/>
          </w:rPr>
          <w:alias w:val="student’s name and surname"/>
          <w:tag w:val="student’s name and surname"/>
          <w:id w:val="158662403"/>
          <w:placeholder>
            <w:docPart w:val="551BACA9C1474BD7B6A29A03CFCDDAB4"/>
          </w:placeholder>
          <w:showingPlcHdr/>
        </w:sdtPr>
        <w:sdtEndPr>
          <w:rPr>
            <w:rStyle w:val="normaltextrun"/>
          </w:rPr>
        </w:sdtEndPr>
        <w:sdtContent>
          <w:r w:rsidR="00FA4350" w:rsidRPr="00DB674E">
            <w:rPr>
              <w:rStyle w:val="Tekstzastpczy"/>
              <w:lang w:val="en-US"/>
            </w:rPr>
            <w:t>Enter</w:t>
          </w:r>
          <w:r w:rsidR="00851743" w:rsidRPr="00DB674E">
            <w:rPr>
              <w:rStyle w:val="Tekstzastpczy"/>
              <w:lang w:val="en-US"/>
            </w:rPr>
            <w:t xml:space="preserve"> your </w:t>
          </w:r>
          <w:r w:rsidR="00FA4350" w:rsidRPr="00DB674E">
            <w:rPr>
              <w:rStyle w:val="Tekstzastpczy"/>
              <w:lang w:val="en-US"/>
            </w:rPr>
            <w:t>first and last</w:t>
          </w:r>
          <w:r w:rsidR="00851743" w:rsidRPr="00DB674E">
            <w:rPr>
              <w:rStyle w:val="Tekstzastpczy"/>
              <w:lang w:val="en-US"/>
            </w:rPr>
            <w:t xml:space="preserve"> name</w:t>
          </w:r>
        </w:sdtContent>
      </w:sdt>
      <w:r w:rsidR="00EC1647" w:rsidRPr="00DB674E">
        <w:rPr>
          <w:rStyle w:val="normaltextrun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  <w:r w:rsidR="00EC1647" w:rsidRPr="00DB674E">
        <w:rPr>
          <w:rStyle w:val="eop"/>
          <w:rFonts w:asciiTheme="majorHAnsi" w:eastAsia="Calibri Light" w:hAnsiTheme="majorHAnsi" w:cstheme="majorHAnsi"/>
          <w:color w:val="000000" w:themeColor="text1"/>
          <w:sz w:val="22"/>
          <w:szCs w:val="22"/>
          <w:lang w:val="en-US"/>
        </w:rPr>
        <w:t> </w:t>
      </w:r>
    </w:p>
    <w:p w14:paraId="44F0C071" w14:textId="40432B96" w:rsidR="00DB674E" w:rsidRPr="00DB674E" w:rsidRDefault="0003484F" w:rsidP="009F7AE1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normaltextrun"/>
            <w:rFonts w:ascii="Calibri Light" w:eastAsia="Calibri Light" w:hAnsi="Calibri Light" w:cs="Calibri Light"/>
            <w:sz w:val="22"/>
            <w:szCs w:val="22"/>
            <w:lang w:val="en-US"/>
          </w:rPr>
          <w:alias w:val="ID student number and year of studies"/>
          <w:tag w:val="ID student number and year of studies"/>
          <w:id w:val="183554788"/>
          <w:placeholder>
            <w:docPart w:val="72897BD7A7BD4DD095F8230F7A78E25D"/>
          </w:placeholder>
          <w:showingPlcHdr/>
        </w:sdtPr>
        <w:sdtEndPr>
          <w:rPr>
            <w:rStyle w:val="normaltextrun"/>
          </w:rPr>
        </w:sdtEndPr>
        <w:sdtContent>
          <w:r w:rsidR="00FA4350" w:rsidRPr="00DB674E">
            <w:rPr>
              <w:rStyle w:val="Tekstzastpczy"/>
              <w:lang w:val="en-US"/>
            </w:rPr>
            <w:t>Enter the student ID number</w:t>
          </w:r>
          <w:r w:rsidR="004C0059" w:rsidRPr="00DB674E">
            <w:rPr>
              <w:rStyle w:val="Tekstzastpczy"/>
              <w:lang w:val="en-US"/>
            </w:rPr>
            <w:t xml:space="preserve"> and year of stud</w:t>
          </w:r>
          <w:r w:rsidR="00FA4350" w:rsidRPr="00DB674E">
            <w:rPr>
              <w:rStyle w:val="Tekstzastpczy"/>
              <w:lang w:val="en-US"/>
            </w:rPr>
            <w:t>ies</w:t>
          </w:r>
        </w:sdtContent>
      </w:sdt>
    </w:p>
    <w:p w14:paraId="57A5F658" w14:textId="1009E8C8" w:rsidR="00EC1647" w:rsidRPr="00DB674E" w:rsidRDefault="0003484F" w:rsidP="009F7AE1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</w:pP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6"/>
            <w:szCs w:val="16"/>
            <w:lang w:val="en-US"/>
          </w:rPr>
          <w:alias w:val="fild of studies"/>
          <w:tag w:val="year of studies"/>
          <w:id w:val="-268316920"/>
          <w:placeholder>
            <w:docPart w:val="7852B0C2F0454647B21E93DDA2DA35F2"/>
          </w:placeholder>
          <w:showingPlcHdr/>
        </w:sdtPr>
        <w:sdtEndPr>
          <w:rPr>
            <w:rStyle w:val="eop"/>
          </w:rPr>
        </w:sdtEndPr>
        <w:sdtContent>
          <w:r w:rsidR="00FA4350" w:rsidRPr="00DB674E">
            <w:rPr>
              <w:rStyle w:val="Tekstzastpczy"/>
              <w:lang w:val="en-US"/>
            </w:rPr>
            <w:t>Enter</w:t>
          </w:r>
          <w:r w:rsidR="004C0059" w:rsidRPr="00DB674E">
            <w:rPr>
              <w:rStyle w:val="Tekstzastpczy"/>
              <w:lang w:val="en-US"/>
            </w:rPr>
            <w:t xml:space="preserve"> filed of studies</w:t>
          </w:r>
        </w:sdtContent>
      </w:sdt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  <w:alias w:val="corresponcence adress"/>
        <w:tag w:val="corresponcence adress"/>
        <w:id w:val="-1937434967"/>
        <w:placeholder>
          <w:docPart w:val="D6786EC67A154D98A3F8D12EAE24DB3C"/>
        </w:placeholder>
        <w:showingPlcHdr/>
      </w:sdtPr>
      <w:sdtEndPr>
        <w:rPr>
          <w:rStyle w:val="eop"/>
        </w:rPr>
      </w:sdtEndPr>
      <w:sdtContent>
        <w:p w14:paraId="72B7D179" w14:textId="07479077" w:rsidR="00C52891" w:rsidRPr="00DB674E" w:rsidRDefault="00FA4350" w:rsidP="009F7AE1">
          <w:pPr>
            <w:pStyle w:val="paragraph"/>
            <w:tabs>
              <w:tab w:val="left" w:pos="3969"/>
            </w:tabs>
            <w:spacing w:before="0" w:beforeAutospacing="0" w:after="0" w:afterAutospacing="0"/>
            <w:ind w:right="5103"/>
            <w:jc w:val="both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sz w:val="16"/>
              <w:szCs w:val="16"/>
              <w:lang w:val="en-US"/>
            </w:rPr>
          </w:pPr>
          <w:r w:rsidRPr="00DB674E">
            <w:rPr>
              <w:rStyle w:val="Tekstzastpczy"/>
              <w:lang w:val="en-US"/>
            </w:rPr>
            <w:t>Enter</w:t>
          </w:r>
          <w:r w:rsidR="00C52891" w:rsidRPr="00DB674E">
            <w:rPr>
              <w:rStyle w:val="Tekstzastpczy"/>
              <w:lang w:val="en-US"/>
            </w:rPr>
            <w:t xml:space="preserve"> your corresponcence adress</w:t>
          </w:r>
        </w:p>
      </w:sdtContent>
    </w:sdt>
    <w:p w14:paraId="2CE97422" w14:textId="6E07DBEF" w:rsidR="008C3AAE" w:rsidRPr="00DB674E" w:rsidRDefault="00EC1647" w:rsidP="009F7AE1">
      <w:pPr>
        <w:pStyle w:val="paragraph"/>
        <w:tabs>
          <w:tab w:val="left" w:pos="3969"/>
        </w:tabs>
        <w:spacing w:before="0" w:beforeAutospacing="0" w:after="0" w:afterAutospacing="0"/>
        <w:ind w:right="5103"/>
        <w:jc w:val="both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r w:rsidRPr="00DB674E">
        <w:rPr>
          <w:rStyle w:val="eop"/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  <w:t> </w:t>
      </w:r>
      <w:sdt>
        <w:sdtPr>
          <w:rPr>
            <w:rStyle w:val="eop"/>
            <w:rFonts w:asciiTheme="majorHAnsi" w:eastAsia="Calibri Light" w:hAnsiTheme="majorHAnsi" w:cstheme="majorHAnsi"/>
            <w:color w:val="000000" w:themeColor="text1"/>
            <w:sz w:val="18"/>
            <w:szCs w:val="18"/>
            <w:lang w:val="en-US"/>
          </w:rPr>
          <w:alias w:val="phone number, email"/>
          <w:tag w:val="phone number, email"/>
          <w:id w:val="-1031795378"/>
          <w:placeholder>
            <w:docPart w:val="A4A943D3687E46B28376BDCD3F451276"/>
          </w:placeholder>
          <w:showingPlcHdr/>
        </w:sdtPr>
        <w:sdtEndPr>
          <w:rPr>
            <w:rStyle w:val="normaltextrun"/>
            <w:sz w:val="16"/>
            <w:szCs w:val="16"/>
          </w:rPr>
        </w:sdtEndPr>
        <w:sdtContent>
          <w:r w:rsidR="00FA4350" w:rsidRPr="00DB674E">
            <w:rPr>
              <w:rStyle w:val="Tekstzastpczy"/>
              <w:lang w:val="en-US"/>
            </w:rPr>
            <w:t>Enter your</w:t>
          </w:r>
          <w:r w:rsidR="00C52891" w:rsidRPr="00DB674E">
            <w:rPr>
              <w:rStyle w:val="Tekstzastpczy"/>
              <w:lang w:val="en-US"/>
            </w:rPr>
            <w:t xml:space="preserve"> phone </w:t>
          </w:r>
          <w:r w:rsidR="00FA4350" w:rsidRPr="00DB674E">
            <w:rPr>
              <w:rStyle w:val="Tekstzastpczy"/>
              <w:lang w:val="en-US"/>
            </w:rPr>
            <w:t>numer and</w:t>
          </w:r>
          <w:r w:rsidR="00C52891" w:rsidRPr="00DB674E">
            <w:rPr>
              <w:rStyle w:val="Tekstzastpczy"/>
              <w:lang w:val="en-US"/>
            </w:rPr>
            <w:t xml:space="preserve"> email</w:t>
          </w:r>
          <w:r w:rsidR="00FA4350" w:rsidRPr="00DB674E">
            <w:rPr>
              <w:rStyle w:val="Tekstzastpczy"/>
              <w:lang w:val="en-US"/>
            </w:rPr>
            <w:t xml:space="preserve"> address</w:t>
          </w:r>
          <w:r w:rsidR="00C52891" w:rsidRPr="00DB674E">
            <w:rPr>
              <w:rStyle w:val="Tekstzastpczy"/>
              <w:lang w:val="en-US"/>
            </w:rPr>
            <w:t xml:space="preserve"> </w:t>
          </w:r>
        </w:sdtContent>
      </w:sdt>
    </w:p>
    <w:p w14:paraId="4F33EAA9" w14:textId="2DDFFD2D" w:rsidR="00EC1647" w:rsidRPr="00696941" w:rsidRDefault="00EC1647" w:rsidP="00EC1647">
      <w:pPr>
        <w:pStyle w:val="paragraph"/>
        <w:tabs>
          <w:tab w:val="center" w:pos="2126"/>
        </w:tabs>
        <w:spacing w:before="0" w:beforeAutospacing="0" w:after="0" w:afterAutospacing="0"/>
        <w:ind w:right="4819"/>
        <w:jc w:val="both"/>
        <w:textAlignment w:val="baseline"/>
        <w:rPr>
          <w:rFonts w:asciiTheme="majorHAnsi" w:eastAsia="Calibri Light" w:hAnsiTheme="majorHAnsi" w:cstheme="majorHAnsi"/>
          <w:color w:val="000000" w:themeColor="text1"/>
          <w:sz w:val="18"/>
          <w:szCs w:val="18"/>
          <w:lang w:val="en-US"/>
        </w:rPr>
      </w:pPr>
      <w:r w:rsidRPr="00696941">
        <w:rPr>
          <w:rStyle w:val="normaltextrun"/>
          <w:rFonts w:asciiTheme="majorHAnsi" w:eastAsia="Calibri Light" w:hAnsiTheme="majorHAnsi" w:cstheme="majorHAnsi"/>
          <w:color w:val="000000" w:themeColor="text1"/>
          <w:sz w:val="16"/>
          <w:szCs w:val="16"/>
          <w:lang w:val="en-US"/>
        </w:rPr>
        <w:tab/>
      </w:r>
    </w:p>
    <w:p w14:paraId="15BE348E" w14:textId="6438DE60" w:rsidR="00EC1647" w:rsidRPr="00243C21" w:rsidRDefault="00EC1647" w:rsidP="00EC1647">
      <w:pPr>
        <w:pStyle w:val="paragraph"/>
        <w:spacing w:before="0" w:beforeAutospacing="0" w:after="0" w:afterAutospacing="0" w:line="480" w:lineRule="auto"/>
        <w:ind w:left="4111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Szanowny Pan/Szanowna Pani </w:t>
      </w:r>
    </w:p>
    <w:p w14:paraId="74B7FA2A" w14:textId="6CB41927" w:rsidR="008C3AAE" w:rsidRPr="0003484F" w:rsidRDefault="008C3AAE" w:rsidP="00EC1647">
      <w:pPr>
        <w:pStyle w:val="paragraph"/>
        <w:spacing w:before="0" w:beforeAutospacing="0" w:after="0" w:afterAutospacing="0" w:line="480" w:lineRule="auto"/>
        <w:ind w:left="4111"/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</w:pPr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(</w:t>
      </w:r>
      <w:proofErr w:type="spellStart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>Dear</w:t>
      </w:r>
      <w:proofErr w:type="spellEnd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</w:rPr>
        <w:t xml:space="preserve"> Sir/Madame)</w:t>
      </w:r>
    </w:p>
    <w:sdt>
      <w:sdtPr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alias w:val="Name of Dean of the Faculty"/>
        <w:tag w:val="Name of Dean of the Faculty"/>
        <w:id w:val="1585494859"/>
        <w:placeholder>
          <w:docPart w:val="4A04072B63EC4B7BB50D625BB107921A"/>
        </w:placeholder>
        <w:showingPlcHdr/>
      </w:sdtPr>
      <w:sdtEndPr>
        <w:rPr>
          <w:rStyle w:val="normaltextrun"/>
        </w:rPr>
      </w:sdtEndPr>
      <w:sdtContent>
        <w:p w14:paraId="0E7E6FE4" w14:textId="0F1253C0" w:rsidR="00480BFF" w:rsidRPr="00243C21" w:rsidRDefault="008D593D" w:rsidP="00480BFF">
          <w:pPr>
            <w:pStyle w:val="paragraph"/>
            <w:spacing w:before="0" w:beforeAutospacing="0" w:after="0" w:afterAutospacing="0" w:line="480" w:lineRule="auto"/>
            <w:ind w:left="4111"/>
            <w:rPr>
              <w:rStyle w:val="normaltextrun"/>
              <w:rFonts w:asciiTheme="majorHAnsi" w:eastAsia="Calibri Light" w:hAnsiTheme="majorHAnsi" w:cstheme="majorHAnsi"/>
              <w:b/>
              <w:bCs/>
              <w:color w:val="000000" w:themeColor="text1"/>
              <w:lang w:val="en-US"/>
            </w:rPr>
          </w:pPr>
          <w:r w:rsidRPr="00DB674E">
            <w:rPr>
              <w:rStyle w:val="Tekstzastpczy"/>
              <w:lang w:val="en-US"/>
            </w:rPr>
            <w:t>Enter</w:t>
          </w:r>
          <w:r w:rsidR="00B51206" w:rsidRPr="00DB674E">
            <w:rPr>
              <w:rStyle w:val="Tekstzastpczy"/>
              <w:lang w:val="en-US"/>
            </w:rPr>
            <w:t xml:space="preserve"> </w:t>
          </w:r>
          <w:r w:rsidR="00FA4350" w:rsidRPr="00DB674E">
            <w:rPr>
              <w:rStyle w:val="Tekstzastpczy"/>
              <w:lang w:val="en-US"/>
            </w:rPr>
            <w:t xml:space="preserve">the academic titles, </w:t>
          </w:r>
          <w:r w:rsidR="00B51206" w:rsidRPr="00DB674E">
            <w:rPr>
              <w:rStyle w:val="Tekstzastpczy"/>
              <w:lang w:val="en-US"/>
            </w:rPr>
            <w:t xml:space="preserve">name </w:t>
          </w:r>
          <w:r w:rsidR="00FA4350" w:rsidRPr="00DB674E">
            <w:rPr>
              <w:rStyle w:val="Tekstzastpczy"/>
              <w:lang w:val="en-US"/>
            </w:rPr>
            <w:t xml:space="preserve">and surname </w:t>
          </w:r>
          <w:r w:rsidR="00B51206" w:rsidRPr="00DB674E">
            <w:rPr>
              <w:rStyle w:val="Tekstzastpczy"/>
              <w:lang w:val="en-US"/>
            </w:rPr>
            <w:t xml:space="preserve">of </w:t>
          </w:r>
          <w:r w:rsidR="00FA4350" w:rsidRPr="00DB674E">
            <w:rPr>
              <w:rStyle w:val="Tekstzastpczy"/>
              <w:lang w:val="en-US"/>
            </w:rPr>
            <w:t xml:space="preserve">the </w:t>
          </w:r>
          <w:r w:rsidR="00B51206" w:rsidRPr="00DB674E">
            <w:rPr>
              <w:rStyle w:val="Tekstzastpczy"/>
              <w:lang w:val="en-US"/>
            </w:rPr>
            <w:t xml:space="preserve">Dean </w:t>
          </w:r>
        </w:p>
      </w:sdtContent>
    </w:sdt>
    <w:p w14:paraId="239723AB" w14:textId="7E36B982" w:rsidR="00480BFF" w:rsidRPr="0003484F" w:rsidRDefault="00480BFF" w:rsidP="00480BFF">
      <w:pPr>
        <w:pStyle w:val="paragraph"/>
        <w:spacing w:before="0" w:beforeAutospacing="0" w:after="0" w:afterAutospacing="0" w:line="480" w:lineRule="auto"/>
        <w:ind w:left="4111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proofErr w:type="spellStart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Dziekan</w:t>
      </w:r>
      <w:proofErr w:type="spellEnd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 </w:t>
      </w:r>
      <w:proofErr w:type="spellStart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Wydziału</w:t>
      </w:r>
      <w:proofErr w:type="spellEnd"/>
      <w:r w:rsidRPr="0003484F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33B22954" w14:textId="1477B454" w:rsidR="008C3AAE" w:rsidRPr="00DB674E" w:rsidRDefault="008C3AAE" w:rsidP="00480BFF">
      <w:pPr>
        <w:pStyle w:val="paragraph"/>
        <w:spacing w:before="0" w:beforeAutospacing="0" w:after="0" w:afterAutospacing="0" w:line="480" w:lineRule="auto"/>
        <w:ind w:left="4111"/>
        <w:textAlignment w:val="baseline"/>
        <w:rPr>
          <w:rStyle w:val="normaltextrun"/>
          <w:rFonts w:asciiTheme="majorHAnsi" w:eastAsia="Calibri Light" w:hAnsiTheme="majorHAnsi" w:cstheme="majorHAnsi"/>
          <w:color w:val="000000" w:themeColor="text1"/>
          <w:lang w:val="en-US"/>
        </w:rPr>
      </w:pPr>
      <w:r w:rsidRPr="00243C21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(</w:t>
      </w:r>
      <w:r w:rsidRPr="00DB674E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Dean </w:t>
      </w:r>
      <w:r w:rsidR="007805CF" w:rsidRPr="00DB674E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>of</w:t>
      </w:r>
      <w:r w:rsidR="00512876" w:rsidRPr="00DB674E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the</w:t>
      </w:r>
      <w:r w:rsidRPr="00DB674E">
        <w:rPr>
          <w:rStyle w:val="normaltextrun"/>
          <w:rFonts w:asciiTheme="majorHAnsi" w:eastAsia="Calibri Light" w:hAnsiTheme="majorHAnsi" w:cstheme="majorHAnsi"/>
          <w:b/>
          <w:bCs/>
          <w:color w:val="000000" w:themeColor="text1"/>
          <w:lang w:val="en-US"/>
        </w:rPr>
        <w:t xml:space="preserve"> Faculty)</w:t>
      </w:r>
    </w:p>
    <w:sdt>
      <w:sdtPr>
        <w:rPr>
          <w:rStyle w:val="eop"/>
          <w:rFonts w:asciiTheme="majorHAnsi" w:eastAsia="Calibri Light" w:hAnsiTheme="majorHAnsi" w:cstheme="majorHAnsi"/>
          <w:color w:val="000000" w:themeColor="text1"/>
          <w:lang w:val="en-US"/>
        </w:rPr>
        <w:alias w:val="Name of Faculty"/>
        <w:tag w:val="Name of Faculty"/>
        <w:id w:val="1273984225"/>
        <w:placeholder>
          <w:docPart w:val="651D6523368140DB897833ABC732923C"/>
        </w:placeholder>
        <w:showingPlcHdr/>
      </w:sdtPr>
      <w:sdtEndPr>
        <w:rPr>
          <w:rStyle w:val="eop"/>
        </w:rPr>
      </w:sdtEndPr>
      <w:sdtContent>
        <w:p w14:paraId="50139104" w14:textId="36F5097A" w:rsidR="00480BFF" w:rsidRPr="00DB674E" w:rsidRDefault="008D593D" w:rsidP="003B3DC8">
          <w:pPr>
            <w:pStyle w:val="paragraph"/>
            <w:spacing w:before="0" w:beforeAutospacing="0" w:after="0" w:afterAutospacing="0" w:line="480" w:lineRule="auto"/>
            <w:ind w:left="4111"/>
            <w:textAlignment w:val="baseline"/>
            <w:rPr>
              <w:rStyle w:val="eop"/>
              <w:rFonts w:asciiTheme="majorHAnsi" w:eastAsia="Calibri Light" w:hAnsiTheme="majorHAnsi" w:cstheme="majorHAnsi"/>
              <w:color w:val="000000" w:themeColor="text1"/>
              <w:lang w:val="en-US"/>
            </w:rPr>
          </w:pPr>
          <w:r w:rsidRPr="00DB674E">
            <w:rPr>
              <w:rStyle w:val="Tekstzastpczy"/>
              <w:lang w:val="en-US"/>
            </w:rPr>
            <w:t xml:space="preserve">Enter </w:t>
          </w:r>
          <w:r w:rsidR="00FA4350" w:rsidRPr="00DB674E">
            <w:rPr>
              <w:rStyle w:val="Tekstzastpczy"/>
              <w:lang w:val="en-US"/>
            </w:rPr>
            <w:t xml:space="preserve">the </w:t>
          </w:r>
          <w:r w:rsidRPr="00DB674E">
            <w:rPr>
              <w:rStyle w:val="Tekstzastpczy"/>
              <w:lang w:val="en-US"/>
            </w:rPr>
            <w:t>n</w:t>
          </w:r>
          <w:r w:rsidR="00B51206" w:rsidRPr="00DB674E">
            <w:rPr>
              <w:rStyle w:val="Tekstzastpczy"/>
              <w:lang w:val="en-US"/>
            </w:rPr>
            <w:t xml:space="preserve">ame of </w:t>
          </w:r>
          <w:r w:rsidR="00FA4350" w:rsidRPr="00DB674E">
            <w:rPr>
              <w:rStyle w:val="Tekstzastpczy"/>
              <w:lang w:val="en-US"/>
            </w:rPr>
            <w:t xml:space="preserve"> the </w:t>
          </w:r>
          <w:r w:rsidR="00B51206" w:rsidRPr="00DB674E">
            <w:rPr>
              <w:rStyle w:val="Tekstzastpczy"/>
              <w:lang w:val="en-US"/>
            </w:rPr>
            <w:t>Faculty</w:t>
          </w:r>
        </w:p>
      </w:sdtContent>
    </w:sdt>
    <w:p w14:paraId="19AF1D4C" w14:textId="2F0F904D" w:rsidR="00480BFF" w:rsidRPr="00243C21" w:rsidRDefault="00480BFF" w:rsidP="00480BFF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Style w:val="eop"/>
          <w:rFonts w:asciiTheme="majorHAnsi" w:eastAsia="Calibri Light" w:hAnsiTheme="majorHAnsi" w:cstheme="majorHAnsi"/>
          <w:b/>
          <w:bCs/>
          <w:color w:val="000000" w:themeColor="text1"/>
        </w:rPr>
      </w:pPr>
      <w:r w:rsidRPr="00243C21">
        <w:rPr>
          <w:rStyle w:val="eop"/>
          <w:rFonts w:asciiTheme="majorHAnsi" w:eastAsia="Calibri Light" w:hAnsiTheme="majorHAnsi" w:cstheme="majorHAnsi"/>
          <w:b/>
          <w:bCs/>
          <w:color w:val="000000" w:themeColor="text1"/>
        </w:rPr>
        <w:t>DEKLARACJA</w:t>
      </w:r>
    </w:p>
    <w:p w14:paraId="2CF0AF6D" w14:textId="793938FE" w:rsidR="008A0C14" w:rsidRPr="00243C21" w:rsidRDefault="66B0B6BB" w:rsidP="66B0B6BB">
      <w:pPr>
        <w:spacing w:line="240" w:lineRule="auto"/>
        <w:jc w:val="center"/>
        <w:rPr>
          <w:rFonts w:asciiTheme="majorHAnsi" w:eastAsiaTheme="majorEastAsia" w:hAnsiTheme="majorHAnsi" w:cstheme="majorHAnsi"/>
          <w:b/>
          <w:bCs/>
          <w:color w:val="000000" w:themeColor="text1"/>
          <w:sz w:val="24"/>
          <w:szCs w:val="24"/>
        </w:rPr>
      </w:pPr>
      <w:r w:rsidRPr="00243C21">
        <w:rPr>
          <w:rFonts w:asciiTheme="majorHAnsi" w:eastAsiaTheme="majorEastAsia" w:hAnsiTheme="majorHAnsi" w:cstheme="majorHAnsi"/>
          <w:b/>
          <w:bCs/>
          <w:color w:val="000000" w:themeColor="text1"/>
          <w:sz w:val="24"/>
          <w:szCs w:val="24"/>
        </w:rPr>
        <w:t>o zamiarze wykorzystania urlopu studenckiego</w:t>
      </w:r>
    </w:p>
    <w:p w14:paraId="234C681A" w14:textId="5BD1D72B" w:rsidR="008C3AAE" w:rsidRPr="00243C21" w:rsidRDefault="008C3AAE" w:rsidP="00DB674E">
      <w:pPr>
        <w:pStyle w:val="Nagwek1"/>
        <w:jc w:val="center"/>
        <w:rPr>
          <w:b w:val="0"/>
          <w:lang w:val="en-US"/>
        </w:rPr>
      </w:pPr>
      <w:r w:rsidRPr="00243C21">
        <w:rPr>
          <w:lang w:val="en-US"/>
        </w:rPr>
        <w:t>(Notice of student’s leave of absence)</w:t>
      </w:r>
    </w:p>
    <w:p w14:paraId="1C387C0B" w14:textId="77777777" w:rsidR="00696941" w:rsidRPr="00C242A1" w:rsidRDefault="00696941" w:rsidP="66B0B6BB">
      <w:pPr>
        <w:spacing w:line="240" w:lineRule="auto"/>
        <w:jc w:val="center"/>
        <w:rPr>
          <w:rFonts w:asciiTheme="majorHAnsi" w:eastAsiaTheme="majorEastAsia" w:hAnsiTheme="majorHAnsi" w:cstheme="majorHAnsi"/>
          <w:b/>
          <w:bCs/>
          <w:sz w:val="24"/>
          <w:szCs w:val="24"/>
          <w:lang w:val="en-US"/>
        </w:rPr>
      </w:pPr>
    </w:p>
    <w:tbl>
      <w:tblPr>
        <w:tblW w:w="8922" w:type="dxa"/>
        <w:tblInd w:w="1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nguage version"/>
      </w:tblPr>
      <w:tblGrid>
        <w:gridCol w:w="4394"/>
        <w:gridCol w:w="4528"/>
      </w:tblGrid>
      <w:tr w:rsidR="00696941" w:rsidRPr="00696941" w14:paraId="70D32A0F" w14:textId="77777777" w:rsidTr="00B86226">
        <w:trPr>
          <w:cantSplit/>
          <w:tblHeader/>
        </w:trPr>
        <w:tc>
          <w:tcPr>
            <w:tcW w:w="4394" w:type="dxa"/>
            <w:shd w:val="clear" w:color="auto" w:fill="auto"/>
            <w:hideMark/>
          </w:tcPr>
          <w:p w14:paraId="122E7643" w14:textId="77777777" w:rsidR="00696941" w:rsidRPr="00696941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 w:rsidRPr="00696941">
              <w:rPr>
                <w:rFonts w:ascii="Calibri" w:eastAsia="Times New Roman" w:hAnsi="Calibri" w:cs="Calibri"/>
                <w:lang w:eastAsia="pl-PL"/>
              </w:rPr>
              <w:t>Polska wersja językowa </w:t>
            </w:r>
          </w:p>
        </w:tc>
        <w:tc>
          <w:tcPr>
            <w:tcW w:w="4528" w:type="dxa"/>
            <w:shd w:val="clear" w:color="auto" w:fill="auto"/>
            <w:hideMark/>
          </w:tcPr>
          <w:p w14:paraId="1B7BA0C3" w14:textId="77777777" w:rsidR="00696941" w:rsidRPr="00DB674E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r w:rsidRPr="00DB674E">
              <w:rPr>
                <w:rFonts w:ascii="Calibri" w:eastAsia="Times New Roman" w:hAnsi="Calibri" w:cs="Calibri"/>
                <w:lang w:val="en-US" w:eastAsia="pl-PL"/>
              </w:rPr>
              <w:t>English version </w:t>
            </w:r>
          </w:p>
        </w:tc>
      </w:tr>
      <w:tr w:rsidR="00696941" w:rsidRPr="0003484F" w14:paraId="26ED3B15" w14:textId="77777777" w:rsidTr="00B86226">
        <w:tc>
          <w:tcPr>
            <w:tcW w:w="4394" w:type="dxa"/>
            <w:shd w:val="clear" w:color="auto" w:fill="auto"/>
            <w:hideMark/>
          </w:tcPr>
          <w:p w14:paraId="70017DC1" w14:textId="77777777" w:rsidR="00696941" w:rsidRPr="00ED37AA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  <w:lang w:eastAsia="pl-PL"/>
              </w:rPr>
            </w:pPr>
            <w:r w:rsidRPr="00ED37AA"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  <w:t>Na podstawie z § 32 ust. 1 pkt 1 Regulaminu studiów pierwszego stopnia, drugiego stopnia oraz jednolitych studiów magisterskich w Uniwersytecie Jagiellońskim (przyjętego Uchwałą Senatu UJ nr 25/IV/2019). </w:t>
            </w:r>
          </w:p>
          <w:p w14:paraId="04423C25" w14:textId="77777777" w:rsidR="00696941" w:rsidRPr="00696941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 w:rsidRPr="00696941">
              <w:rPr>
                <w:rFonts w:ascii="Calibri Light" w:eastAsia="Times New Roman" w:hAnsi="Calibri Light" w:cs="Calibri Light"/>
                <w:sz w:val="28"/>
                <w:szCs w:val="28"/>
                <w:lang w:eastAsia="pl-PL"/>
              </w:rPr>
              <w:t> </w:t>
            </w:r>
          </w:p>
        </w:tc>
        <w:tc>
          <w:tcPr>
            <w:tcW w:w="4528" w:type="dxa"/>
            <w:shd w:val="clear" w:color="auto" w:fill="auto"/>
            <w:hideMark/>
          </w:tcPr>
          <w:p w14:paraId="15822A5C" w14:textId="77777777" w:rsidR="00696941" w:rsidRPr="00DB674E" w:rsidRDefault="00696941" w:rsidP="00696941">
            <w:pPr>
              <w:spacing w:after="0" w:line="240" w:lineRule="auto"/>
              <w:textAlignment w:val="baseline"/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 xml:space="preserve">According to § 32 (1) 1 of the Regulations for First-Cycle, Second-Cycle and Long-Cycle </w:t>
            </w:r>
            <w:proofErr w:type="spellStart"/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>Programmes</w:t>
            </w:r>
            <w:proofErr w:type="spellEnd"/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 xml:space="preserve"> of Study at the Jagiellonian University (adopted by the Senate of the Jagiellonian University by Resolution No. 25/IV/2019, as amended</w:t>
            </w: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> </w:t>
            </w:r>
          </w:p>
          <w:p w14:paraId="7C0A019F" w14:textId="24D18904" w:rsidR="00696941" w:rsidRPr="00DB674E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</w:p>
        </w:tc>
      </w:tr>
      <w:tr w:rsidR="00696941" w:rsidRPr="0003484F" w14:paraId="2D8578B6" w14:textId="77777777" w:rsidTr="00B86226">
        <w:tc>
          <w:tcPr>
            <w:tcW w:w="4394" w:type="dxa"/>
            <w:shd w:val="clear" w:color="auto" w:fill="auto"/>
            <w:hideMark/>
          </w:tcPr>
          <w:p w14:paraId="76005417" w14:textId="77777777" w:rsidR="00696941" w:rsidRPr="00ED37AA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  <w:lang w:eastAsia="pl-PL"/>
              </w:rPr>
            </w:pPr>
            <w:r w:rsidRPr="00ED37AA"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  <w:t>Oświadczam, że zamierzam skorzystać z urlopu od zajęć w semestrze zimowym lub letnim roku akademickiego (rok akademicki). </w:t>
            </w:r>
          </w:p>
          <w:p w14:paraId="05A6F0CB" w14:textId="77777777" w:rsidR="00696941" w:rsidRPr="00696941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 w:rsidRPr="00696941">
              <w:rPr>
                <w:rFonts w:ascii="Calibri Light" w:eastAsia="Times New Roman" w:hAnsi="Calibri Light" w:cs="Calibri Light"/>
                <w:sz w:val="28"/>
                <w:szCs w:val="28"/>
                <w:lang w:eastAsia="pl-PL"/>
              </w:rPr>
              <w:t> </w:t>
            </w:r>
          </w:p>
        </w:tc>
        <w:tc>
          <w:tcPr>
            <w:tcW w:w="4528" w:type="dxa"/>
            <w:shd w:val="clear" w:color="auto" w:fill="auto"/>
            <w:hideMark/>
          </w:tcPr>
          <w:p w14:paraId="576AC4FF" w14:textId="710BED1A" w:rsidR="00B51206" w:rsidRPr="00DB674E" w:rsidRDefault="00696941" w:rsidP="00B51206">
            <w:pPr>
              <w:spacing w:after="0" w:line="240" w:lineRule="auto"/>
              <w:textAlignment w:val="baseline"/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 xml:space="preserve">I hereby give notice of my intention to take a leave of absence from my studies </w:t>
            </w:r>
            <w:sdt>
              <w:sdtPr>
                <w:rPr>
                  <w:rFonts w:ascii="Calibri Light" w:eastAsia="Times New Roman" w:hAnsi="Calibri Light" w:cs="Calibri Light"/>
                  <w:sz w:val="28"/>
                  <w:szCs w:val="28"/>
                  <w:shd w:val="clear" w:color="auto" w:fill="FFFFFF"/>
                  <w:lang w:val="en-US" w:eastAsia="pl-PL"/>
                </w:rPr>
                <w:alias w:val="choose if Yes"/>
                <w:tag w:val="choose if Yes"/>
                <w:id w:val="64116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B32" w:rsidRPr="00DB674E">
                  <w:rPr>
                    <w:rFonts w:ascii="MS Gothic" w:eastAsia="MS Gothic" w:hAnsi="MS Gothic" w:cs="Calibri Light"/>
                    <w:sz w:val="28"/>
                    <w:szCs w:val="28"/>
                    <w:shd w:val="clear" w:color="auto" w:fill="FFFFFF"/>
                    <w:lang w:val="en-US" w:eastAsia="pl-PL"/>
                  </w:rPr>
                  <w:t>☐</w:t>
                </w:r>
              </w:sdtContent>
            </w:sdt>
            <w:r w:rsidR="00B51206"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 xml:space="preserve">in the winter of the </w:t>
            </w:r>
            <w:sdt>
              <w:sdtPr>
                <w:rPr>
                  <w:rFonts w:ascii="Calibri Light" w:eastAsia="Times New Roman" w:hAnsi="Calibri Light" w:cs="Calibri Light"/>
                  <w:sz w:val="28"/>
                  <w:szCs w:val="28"/>
                  <w:shd w:val="clear" w:color="auto" w:fill="FFFFFF"/>
                  <w:lang w:val="en-US" w:eastAsia="pl-PL"/>
                </w:rPr>
                <w:alias w:val="academic year"/>
                <w:tag w:val="academic year"/>
                <w:id w:val="-1226911933"/>
                <w:placeholder>
                  <w:docPart w:val="510A41C86DF94D8E9805A7A9BCDB69FE"/>
                </w:placeholder>
                <w:showingPlcHdr/>
              </w:sdtPr>
              <w:sdtEndPr/>
              <w:sdtContent>
                <w:r w:rsidR="00B51206" w:rsidRPr="00DB674E">
                  <w:rPr>
                    <w:rStyle w:val="Tekstzastpczy"/>
                    <w:lang w:val="en-US"/>
                  </w:rPr>
                  <w:t>academic year.</w:t>
                </w:r>
              </w:sdtContent>
            </w:sdt>
            <w:r w:rsidR="00B51206"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> </w:t>
            </w:r>
          </w:p>
          <w:p w14:paraId="0A8DC56E" w14:textId="1E9B3831" w:rsidR="00B51206" w:rsidRPr="00DB674E" w:rsidRDefault="00B51206" w:rsidP="00696941">
            <w:pPr>
              <w:spacing w:after="0" w:line="240" w:lineRule="auto"/>
              <w:textAlignment w:val="baseline"/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</w:pPr>
          </w:p>
          <w:p w14:paraId="707047BA" w14:textId="2E6E34E0" w:rsidR="00696941" w:rsidRPr="00DB674E" w:rsidRDefault="0003484F" w:rsidP="00696941">
            <w:pPr>
              <w:spacing w:after="0" w:line="240" w:lineRule="auto"/>
              <w:textAlignment w:val="baseline"/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</w:pPr>
            <w:sdt>
              <w:sdtPr>
                <w:rPr>
                  <w:rFonts w:ascii="Calibri Light" w:eastAsia="Times New Roman" w:hAnsi="Calibri Light" w:cs="Calibri Light"/>
                  <w:sz w:val="28"/>
                  <w:szCs w:val="28"/>
                  <w:shd w:val="clear" w:color="auto" w:fill="FFFFFF"/>
                  <w:lang w:val="en-US" w:eastAsia="pl-PL"/>
                </w:rPr>
                <w:alias w:val="choose if Yes"/>
                <w:tag w:val="choose if Yes"/>
                <w:id w:val="-438919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6B32" w:rsidRPr="00DB674E">
                  <w:rPr>
                    <w:rFonts w:ascii="MS Gothic" w:eastAsia="MS Gothic" w:hAnsi="MS Gothic" w:cs="Calibri Light"/>
                    <w:sz w:val="28"/>
                    <w:szCs w:val="28"/>
                    <w:shd w:val="clear" w:color="auto" w:fill="FFFFFF"/>
                    <w:lang w:val="en-US" w:eastAsia="pl-PL"/>
                  </w:rPr>
                  <w:t>☐</w:t>
                </w:r>
              </w:sdtContent>
            </w:sdt>
            <w:r w:rsidR="00696941"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>summe</w:t>
            </w:r>
            <w:r w:rsidR="00B51206" w:rsidRPr="00DB674E">
              <w:rPr>
                <w:rFonts w:ascii="Calibri Light" w:eastAsia="Times New Roman" w:hAnsi="Calibri Light" w:cs="Calibri Light"/>
                <w:sz w:val="28"/>
                <w:szCs w:val="28"/>
                <w:shd w:val="clear" w:color="auto" w:fill="FFFFFF"/>
                <w:lang w:val="en-US" w:eastAsia="pl-PL"/>
              </w:rPr>
              <w:t xml:space="preserve">r semester of the </w:t>
            </w:r>
            <w:sdt>
              <w:sdtPr>
                <w:rPr>
                  <w:rFonts w:ascii="Calibri Light" w:eastAsia="Times New Roman" w:hAnsi="Calibri Light" w:cs="Calibri Light"/>
                  <w:sz w:val="28"/>
                  <w:szCs w:val="28"/>
                  <w:shd w:val="clear" w:color="auto" w:fill="FFFFFF"/>
                  <w:lang w:val="en-US" w:eastAsia="pl-PL"/>
                </w:rPr>
                <w:alias w:val="academic year"/>
                <w:tag w:val="academic year"/>
                <w:id w:val="-1824425260"/>
                <w:placeholder>
                  <w:docPart w:val="B42CCE8A5F9145D4BD2E283710259344"/>
                </w:placeholder>
                <w:showingPlcHdr/>
              </w:sdtPr>
              <w:sdtEndPr/>
              <w:sdtContent>
                <w:r w:rsidR="00B51206" w:rsidRPr="00DB674E">
                  <w:rPr>
                    <w:rStyle w:val="Tekstzastpczy"/>
                    <w:lang w:val="en-US"/>
                  </w:rPr>
                  <w:t>academic year.</w:t>
                </w:r>
              </w:sdtContent>
            </w:sdt>
            <w:r w:rsidR="00B51206"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> </w:t>
            </w:r>
            <w:r w:rsidR="00696941"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> </w:t>
            </w:r>
          </w:p>
          <w:p w14:paraId="1E7C9C50" w14:textId="77777777" w:rsidR="00696941" w:rsidRPr="00DB674E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> </w:t>
            </w:r>
          </w:p>
        </w:tc>
      </w:tr>
      <w:tr w:rsidR="00696941" w:rsidRPr="0003484F" w14:paraId="761697FE" w14:textId="77777777" w:rsidTr="00B86226">
        <w:tc>
          <w:tcPr>
            <w:tcW w:w="4394" w:type="dxa"/>
            <w:shd w:val="clear" w:color="auto" w:fill="auto"/>
            <w:hideMark/>
          </w:tcPr>
          <w:p w14:paraId="7474BB2D" w14:textId="77777777" w:rsidR="00696941" w:rsidRPr="00ED37AA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24"/>
                <w:szCs w:val="24"/>
                <w:lang w:eastAsia="pl-PL"/>
              </w:rPr>
            </w:pPr>
            <w:r w:rsidRPr="00ED37AA"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  <w:t>Ponadto proszę o wyrażenie zgody na udział w zajęciach oraz zaliczanie niżej wymienionych przedmiotów (zgodnie z § 34 ust. 1): </w:t>
            </w:r>
          </w:p>
          <w:p w14:paraId="27F10322" w14:textId="77777777" w:rsidR="00696941" w:rsidRDefault="0003484F" w:rsidP="0003484F">
            <w:pPr>
              <w:pStyle w:val="Akapitzlist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  <w:lastRenderedPageBreak/>
              <w:t>(nazwa przedmiotu), (godz.), (ECTS)</w:t>
            </w:r>
          </w:p>
          <w:p w14:paraId="4287FDAD" w14:textId="77777777" w:rsidR="0003484F" w:rsidRDefault="0003484F" w:rsidP="0003484F">
            <w:pPr>
              <w:pStyle w:val="Akapitzlist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  <w:t>(nazwa przedmiotu), (godz.), (ECTS)</w:t>
            </w:r>
          </w:p>
          <w:p w14:paraId="3D3D9E1E" w14:textId="24608B81" w:rsidR="0003484F" w:rsidRPr="0003484F" w:rsidRDefault="0003484F" w:rsidP="0003484F">
            <w:pPr>
              <w:pStyle w:val="Akapitzlist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</w:pPr>
            <w:r>
              <w:rPr>
                <w:rFonts w:ascii="Segoe UI" w:eastAsia="Times New Roman" w:hAnsi="Segoe UI" w:cs="Segoe UI"/>
                <w:sz w:val="18"/>
                <w:szCs w:val="18"/>
                <w:lang w:eastAsia="pl-PL"/>
              </w:rPr>
              <w:t>(nazwa przedmiotu), (godz.), (ECTS)</w:t>
            </w:r>
            <w:bookmarkStart w:id="0" w:name="_GoBack"/>
            <w:bookmarkEnd w:id="0"/>
          </w:p>
        </w:tc>
        <w:tc>
          <w:tcPr>
            <w:tcW w:w="4528" w:type="dxa"/>
            <w:shd w:val="clear" w:color="auto" w:fill="auto"/>
            <w:hideMark/>
          </w:tcPr>
          <w:p w14:paraId="7FE7A69B" w14:textId="77777777" w:rsidR="00696941" w:rsidRPr="00DB674E" w:rsidRDefault="00696941" w:rsidP="0069694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lastRenderedPageBreak/>
              <w:t>I also ask for permission to participate in and pass the following courses (per § 34 (1)): </w:t>
            </w:r>
          </w:p>
          <w:p w14:paraId="74EF93F9" w14:textId="143BD9F8" w:rsidR="00696941" w:rsidRPr="00DB674E" w:rsidRDefault="00696941" w:rsidP="00736B32">
            <w:pPr>
              <w:pStyle w:val="Akapitzlist"/>
              <w:numPr>
                <w:ilvl w:val="0"/>
                <w:numId w:val="3"/>
              </w:numPr>
              <w:spacing w:line="312" w:lineRule="auto"/>
              <w:rPr>
                <w:rFonts w:ascii="Book Antiqua" w:hAnsi="Book Antiqua"/>
                <w:lang w:val="en-US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lastRenderedPageBreak/>
              <w:t xml:space="preserve">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First course"/>
                <w:tag w:val="First course"/>
                <w:id w:val="-2010435543"/>
                <w:placeholder>
                  <w:docPart w:val="AFD0D921B6A7409F93F3E28DE8553815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 xml:space="preserve">First </w:t>
                </w:r>
                <w:r w:rsidR="009B23EE" w:rsidRPr="00DB674E">
                  <w:rPr>
                    <w:rStyle w:val="Tekstzastpczy"/>
                    <w:lang w:val="en-US"/>
                  </w:rPr>
                  <w:t>course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hours"/>
                <w:tag w:val="hours"/>
                <w:id w:val="-2142114451"/>
                <w:placeholder>
                  <w:docPart w:val="17EF952BF17E4E26BFD33094C9ED5D33"/>
                </w:placeholder>
                <w:showingPlcHdr/>
                <w:text/>
              </w:sdtPr>
              <w:sdtEndPr/>
              <w:sdtContent>
                <w:r w:rsidR="009B23EE" w:rsidRPr="00DB674E">
                  <w:rPr>
                    <w:rStyle w:val="Tekstzastpczy"/>
                    <w:lang w:val="en-US"/>
                  </w:rPr>
                  <w:t>h</w:t>
                </w:r>
                <w:r w:rsidR="00736B32" w:rsidRPr="00DB674E">
                  <w:rPr>
                    <w:rStyle w:val="Tekstzastpczy"/>
                    <w:lang w:val="en-US"/>
                  </w:rPr>
                  <w:t>ours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ECTS credits"/>
                <w:tag w:val="ECTS credits"/>
                <w:id w:val="-1379625605"/>
                <w:placeholder>
                  <w:docPart w:val="12A602BD6C354570BE6CD52FEEF383B0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>ECTS credits</w:t>
                </w:r>
              </w:sdtContent>
            </w:sdt>
          </w:p>
          <w:p w14:paraId="1DC6F35A" w14:textId="7B86852C" w:rsidR="00736B32" w:rsidRPr="00DB674E" w:rsidRDefault="0003484F" w:rsidP="00736B32">
            <w:pPr>
              <w:pStyle w:val="Akapitzlist"/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Second course"/>
                <w:tag w:val="Second course"/>
                <w:id w:val="-996573032"/>
                <w:placeholder>
                  <w:docPart w:val="B07AD09615C14D82A3BFEEA2A2AE1471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 xml:space="preserve">Second </w:t>
                </w:r>
                <w:r w:rsidR="009B23EE" w:rsidRPr="00DB674E">
                  <w:rPr>
                    <w:rStyle w:val="Tekstzastpczy"/>
                    <w:lang w:val="en-US"/>
                  </w:rPr>
                  <w:t>course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hours"/>
                <w:tag w:val="hours"/>
                <w:id w:val="-1677807099"/>
                <w:placeholder>
                  <w:docPart w:val="12D7B8438A2E405D8D5AA447559F01B6"/>
                </w:placeholder>
                <w:showingPlcHdr/>
                <w:text/>
              </w:sdtPr>
              <w:sdtEndPr/>
              <w:sdtContent>
                <w:r w:rsidR="009B23EE" w:rsidRPr="00DB674E">
                  <w:rPr>
                    <w:rStyle w:val="Tekstzastpczy"/>
                    <w:lang w:val="en-US"/>
                  </w:rPr>
                  <w:t>h</w:t>
                </w:r>
                <w:r w:rsidR="00736B32" w:rsidRPr="00DB674E">
                  <w:rPr>
                    <w:rStyle w:val="Tekstzastpczy"/>
                    <w:lang w:val="en-US"/>
                  </w:rPr>
                  <w:t>ours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ECTS credits"/>
                <w:tag w:val="ECTS credits"/>
                <w:id w:val="-1018846234"/>
                <w:placeholder>
                  <w:docPart w:val="85D236D1EA3E4977851B9CEAECE9201E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>ECTS credits</w:t>
                </w:r>
              </w:sdtContent>
            </w:sdt>
            <w:r w:rsidR="00736B32"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 xml:space="preserve"> </w:t>
            </w:r>
          </w:p>
          <w:p w14:paraId="4E81BC13" w14:textId="05D9B3D8" w:rsidR="00696941" w:rsidRPr="00DB674E" w:rsidRDefault="00696941" w:rsidP="00736B32">
            <w:pPr>
              <w:spacing w:after="0" w:line="240" w:lineRule="auto"/>
              <w:ind w:left="36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r w:rsidRPr="00DB674E">
              <w:rPr>
                <w:rFonts w:ascii="Calibri Light" w:eastAsia="Times New Roman" w:hAnsi="Calibri Light" w:cs="Calibri Light"/>
                <w:sz w:val="28"/>
                <w:szCs w:val="28"/>
                <w:lang w:val="en-US" w:eastAsia="pl-PL"/>
              </w:rPr>
              <w:t xml:space="preserve">3.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Third course"/>
                <w:tag w:val="Third course"/>
                <w:id w:val="601770468"/>
                <w:placeholder>
                  <w:docPart w:val="97CA5A7CED3D4638ACDC0BBB458F0895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 xml:space="preserve">Third </w:t>
                </w:r>
                <w:r w:rsidR="009B23EE" w:rsidRPr="00DB674E">
                  <w:rPr>
                    <w:rStyle w:val="Tekstzastpczy"/>
                    <w:lang w:val="en-US"/>
                  </w:rPr>
                  <w:t>course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hours"/>
                <w:tag w:val="hours"/>
                <w:id w:val="161740154"/>
                <w:placeholder>
                  <w:docPart w:val="16F9F796E14E46539466C58FDD0B1B0D"/>
                </w:placeholder>
                <w:showingPlcHdr/>
                <w:text/>
              </w:sdtPr>
              <w:sdtEndPr/>
              <w:sdtContent>
                <w:r w:rsidR="009B23EE" w:rsidRPr="00DB674E">
                  <w:rPr>
                    <w:rStyle w:val="Tekstzastpczy"/>
                    <w:lang w:val="en-US"/>
                  </w:rPr>
                  <w:t>h</w:t>
                </w:r>
                <w:r w:rsidR="00736B32" w:rsidRPr="00DB674E">
                  <w:rPr>
                    <w:rStyle w:val="Tekstzastpczy"/>
                    <w:lang w:val="en-US"/>
                  </w:rPr>
                  <w:t>ours</w:t>
                </w:r>
              </w:sdtContent>
            </w:sdt>
            <w:r w:rsidR="00736B32" w:rsidRPr="00DB674E">
              <w:rPr>
                <w:rFonts w:asciiTheme="majorHAnsi" w:eastAsiaTheme="majorEastAsia" w:hAnsiTheme="majorHAnsi" w:cstheme="majorBidi"/>
                <w:lang w:val="en-US"/>
              </w:rPr>
              <w:t xml:space="preserve">,  </w:t>
            </w:r>
            <w:sdt>
              <w:sdtPr>
                <w:rPr>
                  <w:rFonts w:asciiTheme="majorHAnsi" w:eastAsiaTheme="majorEastAsia" w:hAnsiTheme="majorHAnsi" w:cstheme="majorBidi"/>
                  <w:lang w:val="en-US"/>
                </w:rPr>
                <w:alias w:val="ECTS credits"/>
                <w:tag w:val="ECTS credits"/>
                <w:id w:val="-1233395873"/>
                <w:placeholder>
                  <w:docPart w:val="09CE672AE4E34C1B9868B2D66EF53B20"/>
                </w:placeholder>
                <w:showingPlcHdr/>
                <w:text/>
              </w:sdtPr>
              <w:sdtEndPr/>
              <w:sdtContent>
                <w:r w:rsidR="00736B32" w:rsidRPr="00DB674E">
                  <w:rPr>
                    <w:rStyle w:val="Tekstzastpczy"/>
                    <w:lang w:val="en-US"/>
                  </w:rPr>
                  <w:t>ECTS credits</w:t>
                </w:r>
              </w:sdtContent>
            </w:sdt>
          </w:p>
          <w:p w14:paraId="62190D0D" w14:textId="77777777" w:rsidR="00696941" w:rsidRPr="00DB674E" w:rsidRDefault="00696941" w:rsidP="00B86226">
            <w:pPr>
              <w:spacing w:after="0" w:line="72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val="en-US" w:eastAsia="pl-PL"/>
              </w:rPr>
            </w:pPr>
            <w:r w:rsidRPr="00DB674E">
              <w:rPr>
                <w:rFonts w:ascii="Calibri" w:eastAsia="Times New Roman" w:hAnsi="Calibri" w:cs="Calibri"/>
                <w:lang w:val="en-US" w:eastAsia="pl-PL"/>
              </w:rPr>
              <w:t> </w:t>
            </w:r>
          </w:p>
        </w:tc>
      </w:tr>
    </w:tbl>
    <w:p w14:paraId="721936BA" w14:textId="59C61827" w:rsidR="00480BFF" w:rsidRPr="0003484F" w:rsidRDefault="00DB674E" w:rsidP="00DB674E">
      <w:pPr>
        <w:tabs>
          <w:tab w:val="left" w:leader="dot" w:pos="9072"/>
        </w:tabs>
        <w:ind w:left="6095"/>
        <w:rPr>
          <w:rFonts w:asciiTheme="majorHAnsi" w:eastAsia="Calibri Light" w:hAnsiTheme="majorHAnsi" w:cstheme="majorHAnsi"/>
          <w:lang w:val="en-US"/>
        </w:rPr>
      </w:pPr>
      <w:r w:rsidRPr="0003484F">
        <w:rPr>
          <w:rFonts w:asciiTheme="majorHAnsi" w:eastAsia="Calibri Light" w:hAnsiTheme="majorHAnsi" w:cstheme="majorHAnsi"/>
          <w:lang w:val="en-US"/>
        </w:rPr>
        <w:lastRenderedPageBreak/>
        <w:tab/>
      </w:r>
    </w:p>
    <w:p w14:paraId="0343CD7A" w14:textId="5B97F0F6" w:rsidR="00C242A1" w:rsidRPr="00C242A1" w:rsidRDefault="004D5462" w:rsidP="004D5462">
      <w:pPr>
        <w:ind w:left="6096"/>
        <w:jc w:val="center"/>
        <w:rPr>
          <w:rFonts w:asciiTheme="majorHAnsi" w:eastAsia="Calibri Light" w:hAnsiTheme="majorHAnsi" w:cstheme="majorHAnsi"/>
          <w:sz w:val="18"/>
          <w:szCs w:val="18"/>
        </w:rPr>
      </w:pPr>
      <w:r>
        <w:rPr>
          <w:rFonts w:asciiTheme="majorHAnsi" w:eastAsia="Calibri Light" w:hAnsiTheme="majorHAnsi" w:cstheme="majorHAnsi"/>
          <w:sz w:val="18"/>
          <w:szCs w:val="18"/>
        </w:rPr>
        <w:t xml:space="preserve">podpis studenta / </w:t>
      </w:r>
      <w:r w:rsidR="00C242A1" w:rsidRPr="0003484F">
        <w:rPr>
          <w:rFonts w:asciiTheme="majorHAnsi" w:eastAsia="Calibri Light" w:hAnsiTheme="majorHAnsi" w:cstheme="majorHAnsi"/>
          <w:sz w:val="18"/>
          <w:szCs w:val="18"/>
        </w:rPr>
        <w:t xml:space="preserve">student ‘s </w:t>
      </w:r>
      <w:proofErr w:type="spellStart"/>
      <w:r w:rsidR="00C242A1" w:rsidRPr="0003484F">
        <w:rPr>
          <w:rFonts w:asciiTheme="majorHAnsi" w:eastAsia="Calibri Light" w:hAnsiTheme="majorHAnsi" w:cstheme="majorHAnsi"/>
          <w:sz w:val="18"/>
          <w:szCs w:val="18"/>
        </w:rPr>
        <w:t>signature</w:t>
      </w:r>
      <w:proofErr w:type="spellEnd"/>
    </w:p>
    <w:p w14:paraId="16756C5A" w14:textId="081236A9" w:rsidR="00480BFF" w:rsidRPr="00C242A1" w:rsidRDefault="00480BFF" w:rsidP="00DB674E">
      <w:pPr>
        <w:tabs>
          <w:tab w:val="left" w:leader="dot" w:pos="9072"/>
        </w:tabs>
        <w:jc w:val="both"/>
        <w:rPr>
          <w:rFonts w:asciiTheme="majorHAnsi" w:eastAsia="Calibri Light" w:hAnsiTheme="majorHAnsi" w:cstheme="majorHAnsi"/>
        </w:rPr>
      </w:pPr>
      <w:r w:rsidRPr="00C242A1">
        <w:rPr>
          <w:rFonts w:asciiTheme="majorHAnsi" w:eastAsia="Calibri Light" w:hAnsiTheme="majorHAnsi" w:cstheme="majorHAnsi"/>
        </w:rPr>
        <w:t xml:space="preserve">Rozstrzygnięcie Dziekana </w:t>
      </w:r>
      <w:r w:rsidR="00DB674E">
        <w:rPr>
          <w:rFonts w:asciiTheme="majorHAnsi" w:eastAsia="Calibri Light" w:hAnsiTheme="majorHAnsi" w:cstheme="majorHAnsi"/>
        </w:rPr>
        <w:tab/>
      </w:r>
    </w:p>
    <w:p w14:paraId="31CA74F0" w14:textId="42B2D0BF" w:rsidR="00480BFF" w:rsidRPr="004F2982" w:rsidRDefault="004F2982" w:rsidP="004F2982">
      <w:pPr>
        <w:jc w:val="both"/>
        <w:rPr>
          <w:rFonts w:asciiTheme="majorHAnsi" w:eastAsia="Calibri Light" w:hAnsiTheme="majorHAnsi" w:cstheme="majorHAnsi"/>
          <w:lang w:val="en-US"/>
        </w:rPr>
      </w:pPr>
      <w:r>
        <w:rPr>
          <w:rFonts w:asciiTheme="majorHAnsi" w:eastAsia="Calibri Light" w:hAnsiTheme="majorHAnsi" w:cstheme="majorHAnsi"/>
          <w:sz w:val="18"/>
          <w:szCs w:val="18"/>
          <w:lang w:val="en-US"/>
        </w:rPr>
        <w:t>(</w:t>
      </w:r>
      <w:r w:rsidRPr="004F2982">
        <w:rPr>
          <w:rFonts w:asciiTheme="majorHAnsi" w:eastAsia="Calibri Light" w:hAnsiTheme="majorHAnsi" w:cstheme="majorHAnsi"/>
          <w:sz w:val="18"/>
          <w:szCs w:val="18"/>
          <w:lang w:val="en-US"/>
        </w:rPr>
        <w:t>Dean’s decision</w:t>
      </w:r>
      <w:r>
        <w:rPr>
          <w:rFonts w:asciiTheme="majorHAnsi" w:eastAsia="Calibri Light" w:hAnsiTheme="majorHAnsi" w:cstheme="majorHAnsi"/>
          <w:sz w:val="18"/>
          <w:szCs w:val="18"/>
          <w:lang w:val="en-US"/>
        </w:rPr>
        <w:t>)</w:t>
      </w:r>
    </w:p>
    <w:p w14:paraId="3EF4F687" w14:textId="696E3445" w:rsidR="00480BFF" w:rsidRPr="0003484F" w:rsidRDefault="00DB674E" w:rsidP="00DB674E">
      <w:pPr>
        <w:tabs>
          <w:tab w:val="left" w:leader="dot" w:pos="9072"/>
        </w:tabs>
        <w:spacing w:line="240" w:lineRule="auto"/>
        <w:ind w:left="6237"/>
        <w:rPr>
          <w:rFonts w:asciiTheme="majorHAnsi" w:eastAsia="Calibri Light" w:hAnsiTheme="majorHAnsi" w:cstheme="majorHAnsi"/>
          <w:lang w:val="en-US"/>
        </w:rPr>
      </w:pPr>
      <w:r w:rsidRPr="0003484F">
        <w:rPr>
          <w:rFonts w:asciiTheme="majorHAnsi" w:eastAsia="Calibri Light" w:hAnsiTheme="majorHAnsi" w:cstheme="majorHAnsi"/>
          <w:lang w:val="en-US"/>
        </w:rPr>
        <w:tab/>
      </w:r>
    </w:p>
    <w:p w14:paraId="004EA51F" w14:textId="3FCBA53C" w:rsidR="008A0C14" w:rsidRPr="0003484F" w:rsidRDefault="00480BFF" w:rsidP="00480BFF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  <w:lang w:val="en-US"/>
        </w:rPr>
      </w:pPr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(data </w:t>
      </w:r>
      <w:proofErr w:type="spellStart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>i</w:t>
      </w:r>
      <w:proofErr w:type="spellEnd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</w:t>
      </w:r>
      <w:proofErr w:type="spellStart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>podpis</w:t>
      </w:r>
      <w:proofErr w:type="spellEnd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 </w:t>
      </w:r>
      <w:proofErr w:type="spellStart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>Dziekana</w:t>
      </w:r>
      <w:proofErr w:type="spellEnd"/>
      <w:r w:rsidRPr="0003484F">
        <w:rPr>
          <w:rFonts w:asciiTheme="majorHAnsi" w:eastAsia="Calibri Light" w:hAnsiTheme="majorHAnsi" w:cstheme="majorHAnsi"/>
          <w:sz w:val="18"/>
          <w:szCs w:val="18"/>
          <w:lang w:val="en-US"/>
        </w:rPr>
        <w:t>)</w:t>
      </w:r>
    </w:p>
    <w:p w14:paraId="59DC6434" w14:textId="56FCB15E" w:rsidR="003B3DC8" w:rsidRPr="004F2982" w:rsidRDefault="00C242A1" w:rsidP="00DB674E">
      <w:pPr>
        <w:spacing w:line="240" w:lineRule="auto"/>
        <w:ind w:left="6237"/>
        <w:jc w:val="center"/>
        <w:rPr>
          <w:rFonts w:asciiTheme="majorHAnsi" w:eastAsia="Calibri Light" w:hAnsiTheme="majorHAnsi" w:cstheme="majorHAnsi"/>
          <w:sz w:val="18"/>
          <w:szCs w:val="18"/>
          <w:lang w:val="en-US"/>
        </w:rPr>
      </w:pPr>
      <w:r w:rsidRPr="004F2982">
        <w:rPr>
          <w:rFonts w:asciiTheme="majorHAnsi" w:eastAsia="Calibri Light" w:hAnsiTheme="majorHAnsi" w:cstheme="majorHAnsi"/>
          <w:sz w:val="18"/>
          <w:szCs w:val="18"/>
          <w:lang w:val="en-US"/>
        </w:rPr>
        <w:t>(</w:t>
      </w:r>
      <w:r w:rsidR="004F2982">
        <w:rPr>
          <w:rFonts w:asciiTheme="majorHAnsi" w:eastAsia="Calibri Light" w:hAnsiTheme="majorHAnsi" w:cstheme="majorHAnsi"/>
          <w:sz w:val="18"/>
          <w:szCs w:val="18"/>
          <w:lang w:val="en-US"/>
        </w:rPr>
        <w:t xml:space="preserve">Dean’s signature </w:t>
      </w:r>
      <w:r w:rsidRPr="004F2982">
        <w:rPr>
          <w:rFonts w:asciiTheme="majorHAnsi" w:eastAsia="Calibri Light" w:hAnsiTheme="majorHAnsi" w:cstheme="majorHAnsi"/>
          <w:sz w:val="18"/>
          <w:szCs w:val="18"/>
          <w:lang w:val="en-US"/>
        </w:rPr>
        <w:t>and date)</w:t>
      </w:r>
    </w:p>
    <w:sectPr w:rsidR="003B3DC8" w:rsidRPr="004F2982" w:rsidSect="008345FF">
      <w:pgSz w:w="11906" w:h="16838"/>
      <w:pgMar w:top="1276" w:right="1417" w:bottom="568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824A8"/>
    <w:multiLevelType w:val="hybridMultilevel"/>
    <w:tmpl w:val="3918A73E"/>
    <w:lvl w:ilvl="0" w:tplc="5DCAA818">
      <w:start w:val="1"/>
      <w:numFmt w:val="decimal"/>
      <w:lvlText w:val="%1."/>
      <w:lvlJc w:val="left"/>
      <w:pPr>
        <w:ind w:left="405" w:hanging="360"/>
      </w:pPr>
      <w:rPr>
        <w:rFonts w:ascii="Calibri" w:hAnsi="Calibri" w:cs="Calibr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125" w:hanging="360"/>
      </w:pPr>
    </w:lvl>
    <w:lvl w:ilvl="2" w:tplc="0415001B" w:tentative="1">
      <w:start w:val="1"/>
      <w:numFmt w:val="lowerRoman"/>
      <w:lvlText w:val="%3."/>
      <w:lvlJc w:val="right"/>
      <w:pPr>
        <w:ind w:left="1845" w:hanging="180"/>
      </w:pPr>
    </w:lvl>
    <w:lvl w:ilvl="3" w:tplc="0415000F" w:tentative="1">
      <w:start w:val="1"/>
      <w:numFmt w:val="decimal"/>
      <w:lvlText w:val="%4."/>
      <w:lvlJc w:val="left"/>
      <w:pPr>
        <w:ind w:left="2565" w:hanging="360"/>
      </w:pPr>
    </w:lvl>
    <w:lvl w:ilvl="4" w:tplc="04150019" w:tentative="1">
      <w:start w:val="1"/>
      <w:numFmt w:val="lowerLetter"/>
      <w:lvlText w:val="%5."/>
      <w:lvlJc w:val="left"/>
      <w:pPr>
        <w:ind w:left="3285" w:hanging="360"/>
      </w:pPr>
    </w:lvl>
    <w:lvl w:ilvl="5" w:tplc="0415001B" w:tentative="1">
      <w:start w:val="1"/>
      <w:numFmt w:val="lowerRoman"/>
      <w:lvlText w:val="%6."/>
      <w:lvlJc w:val="right"/>
      <w:pPr>
        <w:ind w:left="4005" w:hanging="180"/>
      </w:pPr>
    </w:lvl>
    <w:lvl w:ilvl="6" w:tplc="0415000F" w:tentative="1">
      <w:start w:val="1"/>
      <w:numFmt w:val="decimal"/>
      <w:lvlText w:val="%7."/>
      <w:lvlJc w:val="left"/>
      <w:pPr>
        <w:ind w:left="4725" w:hanging="360"/>
      </w:pPr>
    </w:lvl>
    <w:lvl w:ilvl="7" w:tplc="04150019" w:tentative="1">
      <w:start w:val="1"/>
      <w:numFmt w:val="lowerLetter"/>
      <w:lvlText w:val="%8."/>
      <w:lvlJc w:val="left"/>
      <w:pPr>
        <w:ind w:left="5445" w:hanging="360"/>
      </w:pPr>
    </w:lvl>
    <w:lvl w:ilvl="8" w:tplc="041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17C22C3F"/>
    <w:multiLevelType w:val="hybridMultilevel"/>
    <w:tmpl w:val="16643B30"/>
    <w:lvl w:ilvl="0" w:tplc="41A24F34">
      <w:start w:val="1"/>
      <w:numFmt w:val="decimal"/>
      <w:lvlText w:val="%1."/>
      <w:lvlJc w:val="left"/>
      <w:pPr>
        <w:ind w:left="720" w:hanging="360"/>
      </w:pPr>
      <w:rPr>
        <w:rFonts w:ascii="Calibri Light" w:eastAsia="Times New Roman" w:hAnsi="Calibri Light" w:cs="Calibri Light" w:hint="default"/>
        <w:sz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72719"/>
    <w:multiLevelType w:val="hybridMultilevel"/>
    <w:tmpl w:val="B846E72E"/>
    <w:lvl w:ilvl="0" w:tplc="61126B5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1A1988"/>
    <w:multiLevelType w:val="hybridMultilevel"/>
    <w:tmpl w:val="58CABE00"/>
    <w:lvl w:ilvl="0" w:tplc="AD16B388">
      <w:start w:val="1"/>
      <w:numFmt w:val="decimal"/>
      <w:lvlText w:val="%1."/>
      <w:lvlJc w:val="left"/>
      <w:pPr>
        <w:ind w:left="720" w:hanging="360"/>
      </w:pPr>
    </w:lvl>
    <w:lvl w:ilvl="1" w:tplc="ED74F9BA">
      <w:start w:val="1"/>
      <w:numFmt w:val="lowerLetter"/>
      <w:lvlText w:val="%2."/>
      <w:lvlJc w:val="left"/>
      <w:pPr>
        <w:ind w:left="1440" w:hanging="360"/>
      </w:pPr>
    </w:lvl>
    <w:lvl w:ilvl="2" w:tplc="EE5CF8CC">
      <w:start w:val="1"/>
      <w:numFmt w:val="lowerRoman"/>
      <w:lvlText w:val="%3."/>
      <w:lvlJc w:val="right"/>
      <w:pPr>
        <w:ind w:left="2160" w:hanging="180"/>
      </w:pPr>
    </w:lvl>
    <w:lvl w:ilvl="3" w:tplc="768E9B7E">
      <w:start w:val="1"/>
      <w:numFmt w:val="decimal"/>
      <w:lvlText w:val="%4."/>
      <w:lvlJc w:val="left"/>
      <w:pPr>
        <w:ind w:left="2880" w:hanging="360"/>
      </w:pPr>
    </w:lvl>
    <w:lvl w:ilvl="4" w:tplc="BD18C232">
      <w:start w:val="1"/>
      <w:numFmt w:val="lowerLetter"/>
      <w:lvlText w:val="%5."/>
      <w:lvlJc w:val="left"/>
      <w:pPr>
        <w:ind w:left="3600" w:hanging="360"/>
      </w:pPr>
    </w:lvl>
    <w:lvl w:ilvl="5" w:tplc="797AA8C6">
      <w:start w:val="1"/>
      <w:numFmt w:val="lowerRoman"/>
      <w:lvlText w:val="%6."/>
      <w:lvlJc w:val="right"/>
      <w:pPr>
        <w:ind w:left="4320" w:hanging="180"/>
      </w:pPr>
    </w:lvl>
    <w:lvl w:ilvl="6" w:tplc="40C6626E">
      <w:start w:val="1"/>
      <w:numFmt w:val="decimal"/>
      <w:lvlText w:val="%7."/>
      <w:lvlJc w:val="left"/>
      <w:pPr>
        <w:ind w:left="5040" w:hanging="360"/>
      </w:pPr>
    </w:lvl>
    <w:lvl w:ilvl="7" w:tplc="9D9E44A2">
      <w:start w:val="1"/>
      <w:numFmt w:val="lowerLetter"/>
      <w:lvlText w:val="%8."/>
      <w:lvlJc w:val="left"/>
      <w:pPr>
        <w:ind w:left="5760" w:hanging="360"/>
      </w:pPr>
    </w:lvl>
    <w:lvl w:ilvl="8" w:tplc="4B0C6D6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MzczNjQxMTAxtDBX0lEKTi0uzszPAykwrAUASjpaiywAAAA="/>
  </w:docVars>
  <w:rsids>
    <w:rsidRoot w:val="008A0C14"/>
    <w:rsid w:val="0003484F"/>
    <w:rsid w:val="0015778A"/>
    <w:rsid w:val="002361AC"/>
    <w:rsid w:val="00243C21"/>
    <w:rsid w:val="0029167C"/>
    <w:rsid w:val="002948B6"/>
    <w:rsid w:val="002C7F2F"/>
    <w:rsid w:val="002D0E63"/>
    <w:rsid w:val="002D66A3"/>
    <w:rsid w:val="003B3DC8"/>
    <w:rsid w:val="004645C3"/>
    <w:rsid w:val="00480BFF"/>
    <w:rsid w:val="004C0059"/>
    <w:rsid w:val="004C660E"/>
    <w:rsid w:val="004D5462"/>
    <w:rsid w:val="004F2982"/>
    <w:rsid w:val="00512876"/>
    <w:rsid w:val="0061542D"/>
    <w:rsid w:val="00696941"/>
    <w:rsid w:val="006A6C21"/>
    <w:rsid w:val="00727993"/>
    <w:rsid w:val="00736B32"/>
    <w:rsid w:val="00756568"/>
    <w:rsid w:val="007805CF"/>
    <w:rsid w:val="00796015"/>
    <w:rsid w:val="008345FF"/>
    <w:rsid w:val="00851743"/>
    <w:rsid w:val="00894EAD"/>
    <w:rsid w:val="008A0C14"/>
    <w:rsid w:val="008C3AAE"/>
    <w:rsid w:val="008D593D"/>
    <w:rsid w:val="009B23EE"/>
    <w:rsid w:val="009F7AE1"/>
    <w:rsid w:val="00A46860"/>
    <w:rsid w:val="00B050A9"/>
    <w:rsid w:val="00B51206"/>
    <w:rsid w:val="00B86226"/>
    <w:rsid w:val="00BA52E4"/>
    <w:rsid w:val="00BD05D3"/>
    <w:rsid w:val="00C242A1"/>
    <w:rsid w:val="00C52891"/>
    <w:rsid w:val="00C925CF"/>
    <w:rsid w:val="00D962A5"/>
    <w:rsid w:val="00DB0C80"/>
    <w:rsid w:val="00DB674E"/>
    <w:rsid w:val="00E802DB"/>
    <w:rsid w:val="00E91041"/>
    <w:rsid w:val="00EC1647"/>
    <w:rsid w:val="00ED37AA"/>
    <w:rsid w:val="00FA4350"/>
    <w:rsid w:val="0E3B0C15"/>
    <w:rsid w:val="18FEF662"/>
    <w:rsid w:val="2A7841DA"/>
    <w:rsid w:val="3FE281BA"/>
    <w:rsid w:val="4D382432"/>
    <w:rsid w:val="5D99BD5E"/>
    <w:rsid w:val="66B0B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29A5C"/>
  <w15:chartTrackingRefBased/>
  <w15:docId w15:val="{5DB47EC6-34C5-4F78-B4B4-492F93EF6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B674E"/>
  </w:style>
  <w:style w:type="paragraph" w:styleId="Nagwek1">
    <w:name w:val="heading 1"/>
    <w:basedOn w:val="Normalny"/>
    <w:next w:val="Normalny"/>
    <w:link w:val="Nagwek1Znak"/>
    <w:uiPriority w:val="9"/>
    <w:qFormat/>
    <w:rsid w:val="00DB674E"/>
    <w:pPr>
      <w:keepNext/>
      <w:keepLines/>
      <w:spacing w:before="240" w:after="120"/>
      <w:contextualSpacing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8A0C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8A0C14"/>
  </w:style>
  <w:style w:type="character" w:customStyle="1" w:styleId="spellingerror">
    <w:name w:val="spellingerror"/>
    <w:basedOn w:val="Domylnaczcionkaakapitu"/>
    <w:rsid w:val="008A0C14"/>
  </w:style>
  <w:style w:type="character" w:customStyle="1" w:styleId="eop">
    <w:name w:val="eop"/>
    <w:basedOn w:val="Domylnaczcionkaakapitu"/>
    <w:rsid w:val="008A0C14"/>
  </w:style>
  <w:style w:type="paragraph" w:styleId="Akapitzlist">
    <w:name w:val="List Paragraph"/>
    <w:basedOn w:val="Normalny"/>
    <w:uiPriority w:val="34"/>
    <w:qFormat/>
    <w:rsid w:val="004C660E"/>
    <w:pPr>
      <w:ind w:left="720"/>
      <w:contextualSpacing/>
    </w:pPr>
  </w:style>
  <w:style w:type="character" w:customStyle="1" w:styleId="contextualspellingandgrammarerror">
    <w:name w:val="contextualspellingandgrammarerror"/>
    <w:basedOn w:val="Domylnaczcionkaakapitu"/>
    <w:rsid w:val="00696941"/>
  </w:style>
  <w:style w:type="character" w:styleId="Tekstzastpczy">
    <w:name w:val="Placeholder Text"/>
    <w:basedOn w:val="Domylnaczcionkaakapitu"/>
    <w:uiPriority w:val="99"/>
    <w:semiHidden/>
    <w:rsid w:val="009F7AE1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DB674E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9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88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2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79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05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5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5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0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1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2897BD7A7BD4DD095F8230F7A78E25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D4B0198-9D0A-43DB-90FB-4A1AD0411B6B}"/>
      </w:docPartPr>
      <w:docPartBody>
        <w:p w:rsidR="0057548F" w:rsidRDefault="00E816DB" w:rsidP="00E816DB">
          <w:pPr>
            <w:pStyle w:val="72897BD7A7BD4DD095F8230F7A78E25D15"/>
          </w:pPr>
          <w:r>
            <w:rPr>
              <w:rStyle w:val="Tekstzastpczy"/>
            </w:rPr>
            <w:t>Enter the student ID number and year of studies</w:t>
          </w:r>
        </w:p>
      </w:docPartBody>
    </w:docPart>
    <w:docPart>
      <w:docPartPr>
        <w:name w:val="551BACA9C1474BD7B6A29A03CFCDDAB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50D1BD-4482-497E-9FB4-D2FA433CE8FC}"/>
      </w:docPartPr>
      <w:docPartBody>
        <w:p w:rsidR="0057548F" w:rsidRDefault="00E816DB" w:rsidP="00E816DB">
          <w:pPr>
            <w:pStyle w:val="551BACA9C1474BD7B6A29A03CFCDDAB414"/>
          </w:pPr>
          <w:r>
            <w:rPr>
              <w:rStyle w:val="Tekstzastpczy"/>
            </w:rPr>
            <w:t>Enter your first and last name</w:t>
          </w:r>
        </w:p>
      </w:docPartBody>
    </w:docPart>
    <w:docPart>
      <w:docPartPr>
        <w:name w:val="7852B0C2F0454647B21E93DDA2DA35F2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8099A4B-EA2D-48C1-BD00-6793534E28A7}"/>
      </w:docPartPr>
      <w:docPartBody>
        <w:p w:rsidR="0057548F" w:rsidRDefault="00E816DB" w:rsidP="00E816DB">
          <w:pPr>
            <w:pStyle w:val="7852B0C2F0454647B21E93DDA2DA35F213"/>
          </w:pPr>
          <w:r>
            <w:rPr>
              <w:rStyle w:val="Tekstzastpczy"/>
            </w:rPr>
            <w:t>Enter filed of studies</w:t>
          </w:r>
        </w:p>
      </w:docPartBody>
    </w:docPart>
    <w:docPart>
      <w:docPartPr>
        <w:name w:val="D6786EC67A154D98A3F8D12EAE24DB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9576A09-18B7-4566-8F4B-14D68970BEFE}"/>
      </w:docPartPr>
      <w:docPartBody>
        <w:p w:rsidR="0057548F" w:rsidRDefault="00E816DB" w:rsidP="00E816DB">
          <w:pPr>
            <w:pStyle w:val="D6786EC67A154D98A3F8D12EAE24DB3C12"/>
          </w:pPr>
          <w:r>
            <w:rPr>
              <w:rStyle w:val="Tekstzastpczy"/>
            </w:rPr>
            <w:t>Enter your corresponcence adress</w:t>
          </w:r>
        </w:p>
      </w:docPartBody>
    </w:docPart>
    <w:docPart>
      <w:docPartPr>
        <w:name w:val="A4A943D3687E46B28376BDCD3F45127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B44A015-B620-4718-9619-B291AD558500}"/>
      </w:docPartPr>
      <w:docPartBody>
        <w:p w:rsidR="0057548F" w:rsidRDefault="00E816DB" w:rsidP="00E816DB">
          <w:pPr>
            <w:pStyle w:val="A4A943D3687E46B28376BDCD3F45127612"/>
          </w:pPr>
          <w:r>
            <w:rPr>
              <w:rStyle w:val="Tekstzastpczy"/>
            </w:rPr>
            <w:t xml:space="preserve">Enter your phone numer and email address </w:t>
          </w:r>
        </w:p>
      </w:docPartBody>
    </w:docPart>
    <w:docPart>
      <w:docPartPr>
        <w:name w:val="3BC90BECED714FF4B401298A6A89D1D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6F3DC1F-F6C3-4B9E-93AE-C8C3848F922B}"/>
      </w:docPartPr>
      <w:docPartBody>
        <w:p w:rsidR="0057548F" w:rsidRDefault="00E816DB" w:rsidP="00E816DB">
          <w:pPr>
            <w:pStyle w:val="3BC90BECED714FF4B401298A6A89D1D512"/>
          </w:pPr>
          <w:r>
            <w:rPr>
              <w:rStyle w:val="Tekstzastpczy"/>
            </w:rPr>
            <w:t>Enter the date</w:t>
          </w:r>
        </w:p>
      </w:docPartBody>
    </w:docPart>
    <w:docPart>
      <w:docPartPr>
        <w:name w:val="4A04072B63EC4B7BB50D625BB10792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8DA3252-6032-4543-B362-436450C60D96}"/>
      </w:docPartPr>
      <w:docPartBody>
        <w:p w:rsidR="0057548F" w:rsidRDefault="00E816DB" w:rsidP="00E816DB">
          <w:pPr>
            <w:pStyle w:val="4A04072B63EC4B7BB50D625BB107921A10"/>
          </w:pPr>
          <w:r>
            <w:rPr>
              <w:rStyle w:val="Tekstzastpczy"/>
            </w:rPr>
            <w:t xml:space="preserve">Enter the academic titles, name and surname of the Dean </w:t>
          </w:r>
        </w:p>
      </w:docPartBody>
    </w:docPart>
    <w:docPart>
      <w:docPartPr>
        <w:name w:val="651D6523368140DB897833ABC732923C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F7B1247-D248-4B7A-B755-162E031F686E}"/>
      </w:docPartPr>
      <w:docPartBody>
        <w:p w:rsidR="0057548F" w:rsidRDefault="00E816DB" w:rsidP="00E816DB">
          <w:pPr>
            <w:pStyle w:val="651D6523368140DB897833ABC732923C9"/>
          </w:pPr>
          <w:r>
            <w:rPr>
              <w:rStyle w:val="Tekstzastpczy"/>
            </w:rPr>
            <w:t>Enter the name of  the Faculty</w:t>
          </w:r>
        </w:p>
      </w:docPartBody>
    </w:docPart>
    <w:docPart>
      <w:docPartPr>
        <w:name w:val="B42CCE8A5F9145D4BD2E28371025934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27E05BA-823E-48AA-A168-CDAF3778F7F7}"/>
      </w:docPartPr>
      <w:docPartBody>
        <w:p w:rsidR="0057548F" w:rsidRDefault="00E816DB" w:rsidP="00E816DB">
          <w:pPr>
            <w:pStyle w:val="B42CCE8A5F9145D4BD2E2837102593449"/>
          </w:pPr>
          <w:r>
            <w:rPr>
              <w:rStyle w:val="Tekstzastpczy"/>
            </w:rPr>
            <w:t>academic year</w:t>
          </w:r>
          <w:r w:rsidRPr="001C06A1">
            <w:rPr>
              <w:rStyle w:val="Tekstzastpczy"/>
            </w:rPr>
            <w:t>.</w:t>
          </w:r>
        </w:p>
      </w:docPartBody>
    </w:docPart>
    <w:docPart>
      <w:docPartPr>
        <w:name w:val="510A41C86DF94D8E9805A7A9BCDB69F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B5BF39D-9822-4DFB-8AF7-3EA4E1071911}"/>
      </w:docPartPr>
      <w:docPartBody>
        <w:p w:rsidR="0057548F" w:rsidRDefault="00E816DB" w:rsidP="00E816DB">
          <w:pPr>
            <w:pStyle w:val="510A41C86DF94D8E9805A7A9BCDB69FE9"/>
          </w:pPr>
          <w:r>
            <w:rPr>
              <w:rStyle w:val="Tekstzastpczy"/>
            </w:rPr>
            <w:t>academic year</w:t>
          </w:r>
          <w:r w:rsidRPr="001C06A1">
            <w:rPr>
              <w:rStyle w:val="Tekstzastpczy"/>
            </w:rPr>
            <w:t>.</w:t>
          </w:r>
        </w:p>
      </w:docPartBody>
    </w:docPart>
    <w:docPart>
      <w:docPartPr>
        <w:name w:val="AFD0D921B6A7409F93F3E28DE855381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F2F83BE4-3E70-4D24-99F1-80B2B6BFBF5B}"/>
      </w:docPartPr>
      <w:docPartBody>
        <w:p w:rsidR="0057548F" w:rsidRDefault="00E816DB" w:rsidP="00E816DB">
          <w:pPr>
            <w:pStyle w:val="AFD0D921B6A7409F93F3E28DE85538157"/>
          </w:pPr>
          <w:r>
            <w:rPr>
              <w:rStyle w:val="Tekstzastpczy"/>
            </w:rPr>
            <w:t>First course</w:t>
          </w:r>
        </w:p>
      </w:docPartBody>
    </w:docPart>
    <w:docPart>
      <w:docPartPr>
        <w:name w:val="17EF952BF17E4E26BFD33094C9ED5D3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CEE6CDA4-5737-4538-B2ED-DA7616FD3388}"/>
      </w:docPartPr>
      <w:docPartBody>
        <w:p w:rsidR="0057548F" w:rsidRDefault="00E816DB" w:rsidP="00E816DB">
          <w:pPr>
            <w:pStyle w:val="17EF952BF17E4E26BFD33094C9ED5D337"/>
          </w:pPr>
          <w:r>
            <w:rPr>
              <w:rStyle w:val="Tekstzastpczy"/>
            </w:rPr>
            <w:t>hours</w:t>
          </w:r>
        </w:p>
      </w:docPartBody>
    </w:docPart>
    <w:docPart>
      <w:docPartPr>
        <w:name w:val="12A602BD6C354570BE6CD52FEEF383B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78DF12F-71CB-47E8-8644-1076DB10A4B1}"/>
      </w:docPartPr>
      <w:docPartBody>
        <w:p w:rsidR="0057548F" w:rsidRDefault="00E816DB" w:rsidP="00E816DB">
          <w:pPr>
            <w:pStyle w:val="12A602BD6C354570BE6CD52FEEF383B07"/>
          </w:pPr>
          <w:r>
            <w:rPr>
              <w:rStyle w:val="Tekstzastpczy"/>
            </w:rPr>
            <w:t>ECTS credits</w:t>
          </w:r>
        </w:p>
      </w:docPartBody>
    </w:docPart>
    <w:docPart>
      <w:docPartPr>
        <w:name w:val="B07AD09615C14D82A3BFEEA2A2AE1471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267AF36-6276-48D8-8EC2-58066FF22605}"/>
      </w:docPartPr>
      <w:docPartBody>
        <w:p w:rsidR="0057548F" w:rsidRDefault="00E816DB" w:rsidP="00E816DB">
          <w:pPr>
            <w:pStyle w:val="B07AD09615C14D82A3BFEEA2A2AE14717"/>
          </w:pPr>
          <w:r>
            <w:rPr>
              <w:rStyle w:val="Tekstzastpczy"/>
            </w:rPr>
            <w:t>Second course</w:t>
          </w:r>
        </w:p>
      </w:docPartBody>
    </w:docPart>
    <w:docPart>
      <w:docPartPr>
        <w:name w:val="12D7B8438A2E405D8D5AA447559F01B6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0175E81-DA87-4061-AEC4-7A1E184752E7}"/>
      </w:docPartPr>
      <w:docPartBody>
        <w:p w:rsidR="0057548F" w:rsidRDefault="00E816DB" w:rsidP="00E816DB">
          <w:pPr>
            <w:pStyle w:val="12D7B8438A2E405D8D5AA447559F01B67"/>
          </w:pPr>
          <w:r>
            <w:rPr>
              <w:rStyle w:val="Tekstzastpczy"/>
            </w:rPr>
            <w:t>hours</w:t>
          </w:r>
        </w:p>
      </w:docPartBody>
    </w:docPart>
    <w:docPart>
      <w:docPartPr>
        <w:name w:val="85D236D1EA3E4977851B9CEAECE9201E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A626BCE-95B1-44EA-A313-5E3639196F01}"/>
      </w:docPartPr>
      <w:docPartBody>
        <w:p w:rsidR="0057548F" w:rsidRDefault="00E816DB" w:rsidP="00E816DB">
          <w:pPr>
            <w:pStyle w:val="85D236D1EA3E4977851B9CEAECE9201E7"/>
          </w:pPr>
          <w:r>
            <w:rPr>
              <w:rStyle w:val="Tekstzastpczy"/>
            </w:rPr>
            <w:t>ECTS credits</w:t>
          </w:r>
        </w:p>
      </w:docPartBody>
    </w:docPart>
    <w:docPart>
      <w:docPartPr>
        <w:name w:val="97CA5A7CED3D4638ACDC0BBB458F089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B58B2A-F905-4C16-AFC9-8172090EBD03}"/>
      </w:docPartPr>
      <w:docPartBody>
        <w:p w:rsidR="0057548F" w:rsidRDefault="00E816DB" w:rsidP="00E816DB">
          <w:pPr>
            <w:pStyle w:val="97CA5A7CED3D4638ACDC0BBB458F08957"/>
          </w:pPr>
          <w:r>
            <w:rPr>
              <w:rStyle w:val="Tekstzastpczy"/>
            </w:rPr>
            <w:t>Third course</w:t>
          </w:r>
        </w:p>
      </w:docPartBody>
    </w:docPart>
    <w:docPart>
      <w:docPartPr>
        <w:name w:val="16F9F796E14E46539466C58FDD0B1B0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626EE391-7F16-4C87-87B5-C68EF119B342}"/>
      </w:docPartPr>
      <w:docPartBody>
        <w:p w:rsidR="0057548F" w:rsidRDefault="00E816DB" w:rsidP="00E816DB">
          <w:pPr>
            <w:pStyle w:val="16F9F796E14E46539466C58FDD0B1B0D7"/>
          </w:pPr>
          <w:r>
            <w:rPr>
              <w:rStyle w:val="Tekstzastpczy"/>
            </w:rPr>
            <w:t>hours</w:t>
          </w:r>
        </w:p>
      </w:docPartBody>
    </w:docPart>
    <w:docPart>
      <w:docPartPr>
        <w:name w:val="09CE672AE4E34C1B9868B2D66EF53B20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E1B58184-19DF-4C03-8324-EBAD16027628}"/>
      </w:docPartPr>
      <w:docPartBody>
        <w:p w:rsidR="0057548F" w:rsidRDefault="00E816DB" w:rsidP="00E816DB">
          <w:pPr>
            <w:pStyle w:val="09CE672AE4E34C1B9868B2D66EF53B207"/>
          </w:pPr>
          <w:r>
            <w:rPr>
              <w:rStyle w:val="Tekstzastpczy"/>
            </w:rPr>
            <w:t>ECTS credi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D55"/>
    <w:rsid w:val="002D63BC"/>
    <w:rsid w:val="0057548F"/>
    <w:rsid w:val="005B55C7"/>
    <w:rsid w:val="006C2A10"/>
    <w:rsid w:val="00755DFF"/>
    <w:rsid w:val="009F4744"/>
    <w:rsid w:val="00A51D55"/>
    <w:rsid w:val="00DE6C2F"/>
    <w:rsid w:val="00E816DB"/>
    <w:rsid w:val="00E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E816DB"/>
    <w:rPr>
      <w:color w:val="808080"/>
    </w:rPr>
  </w:style>
  <w:style w:type="paragraph" w:customStyle="1" w:styleId="3BC90BECED714FF4B401298A6A89D1D512">
    <w:name w:val="3BC90BECED714FF4B401298A6A89D1D512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51BACA9C1474BD7B6A29A03CFCDDAB414">
    <w:name w:val="551BACA9C1474BD7B6A29A03CFCDDAB414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897BD7A7BD4DD095F8230F7A78E25D15">
    <w:name w:val="72897BD7A7BD4DD095F8230F7A78E25D15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852B0C2F0454647B21E93DDA2DA35F213">
    <w:name w:val="7852B0C2F0454647B21E93DDA2DA35F213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786EC67A154D98A3F8D12EAE24DB3C12">
    <w:name w:val="D6786EC67A154D98A3F8D12EAE24DB3C12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4A943D3687E46B28376BDCD3F45127612">
    <w:name w:val="A4A943D3687E46B28376BDCD3F45127612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A04072B63EC4B7BB50D625BB107921A10">
    <w:name w:val="4A04072B63EC4B7BB50D625BB107921A10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51D6523368140DB897833ABC732923C9">
    <w:name w:val="651D6523368140DB897833ABC732923C9"/>
    <w:rsid w:val="00E8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510A41C86DF94D8E9805A7A9BCDB69FE9">
    <w:name w:val="510A41C86DF94D8E9805A7A9BCDB69FE9"/>
    <w:rsid w:val="00E816DB"/>
    <w:rPr>
      <w:rFonts w:eastAsiaTheme="minorHAnsi"/>
      <w:lang w:eastAsia="en-US"/>
    </w:rPr>
  </w:style>
  <w:style w:type="paragraph" w:customStyle="1" w:styleId="B42CCE8A5F9145D4BD2E2837102593449">
    <w:name w:val="B42CCE8A5F9145D4BD2E2837102593449"/>
    <w:rsid w:val="00E816DB"/>
    <w:rPr>
      <w:rFonts w:eastAsiaTheme="minorHAnsi"/>
      <w:lang w:eastAsia="en-US"/>
    </w:rPr>
  </w:style>
  <w:style w:type="paragraph" w:customStyle="1" w:styleId="AFD0D921B6A7409F93F3E28DE85538157">
    <w:name w:val="AFD0D921B6A7409F93F3E28DE8553815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17EF952BF17E4E26BFD33094C9ED5D337">
    <w:name w:val="17EF952BF17E4E26BFD33094C9ED5D33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12A602BD6C354570BE6CD52FEEF383B07">
    <w:name w:val="12A602BD6C354570BE6CD52FEEF383B0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B07AD09615C14D82A3BFEEA2A2AE14717">
    <w:name w:val="B07AD09615C14D82A3BFEEA2A2AE1471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12D7B8438A2E405D8D5AA447559F01B67">
    <w:name w:val="12D7B8438A2E405D8D5AA447559F01B6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85D236D1EA3E4977851B9CEAECE9201E7">
    <w:name w:val="85D236D1EA3E4977851B9CEAECE9201E7"/>
    <w:rsid w:val="00E816DB"/>
    <w:pPr>
      <w:ind w:left="720"/>
      <w:contextualSpacing/>
    </w:pPr>
    <w:rPr>
      <w:rFonts w:eastAsiaTheme="minorHAnsi"/>
      <w:lang w:eastAsia="en-US"/>
    </w:rPr>
  </w:style>
  <w:style w:type="paragraph" w:customStyle="1" w:styleId="97CA5A7CED3D4638ACDC0BBB458F08957">
    <w:name w:val="97CA5A7CED3D4638ACDC0BBB458F08957"/>
    <w:rsid w:val="00E816DB"/>
    <w:rPr>
      <w:rFonts w:eastAsiaTheme="minorHAnsi"/>
      <w:lang w:eastAsia="en-US"/>
    </w:rPr>
  </w:style>
  <w:style w:type="paragraph" w:customStyle="1" w:styleId="16F9F796E14E46539466C58FDD0B1B0D7">
    <w:name w:val="16F9F796E14E46539466C58FDD0B1B0D7"/>
    <w:rsid w:val="00E816DB"/>
    <w:rPr>
      <w:rFonts w:eastAsiaTheme="minorHAnsi"/>
      <w:lang w:eastAsia="en-US"/>
    </w:rPr>
  </w:style>
  <w:style w:type="paragraph" w:customStyle="1" w:styleId="09CE672AE4E34C1B9868B2D66EF53B207">
    <w:name w:val="09CE672AE4E34C1B9868B2D66EF53B207"/>
    <w:rsid w:val="00E816D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8E73E-6A71-422E-8127-F84F59BAE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7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Szkuta-Włoch</dc:creator>
  <cp:keywords/>
  <dc:description/>
  <cp:lastModifiedBy>Dział Obsługi Studiów</cp:lastModifiedBy>
  <cp:revision>4</cp:revision>
  <dcterms:created xsi:type="dcterms:W3CDTF">2022-07-29T13:32:00Z</dcterms:created>
  <dcterms:modified xsi:type="dcterms:W3CDTF">2022-08-04T11:03:00Z</dcterms:modified>
</cp:coreProperties>
</file>